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C4AFA" w14:textId="77777777" w:rsidR="008218B2" w:rsidRPr="000A53D0" w:rsidRDefault="008218B2" w:rsidP="008218B2">
      <w:pPr>
        <w:pStyle w:val="Bodytext20"/>
        <w:shd w:val="clear" w:color="auto" w:fill="auto"/>
        <w:ind w:right="60" w:firstLine="0"/>
        <w:rPr>
          <w:i/>
        </w:rPr>
      </w:pPr>
      <w:r w:rsidRPr="000A53D0">
        <w:rPr>
          <w:i/>
        </w:rPr>
        <w:t xml:space="preserve">Załącznik  nr 1 do zarządzenia Rektora UJK nr   </w:t>
      </w:r>
      <w:r>
        <w:rPr>
          <w:i/>
        </w:rPr>
        <w:t xml:space="preserve"> </w:t>
      </w:r>
      <w:r w:rsidRPr="000A53D0">
        <w:rPr>
          <w:i/>
        </w:rPr>
        <w:t xml:space="preserve"> </w:t>
      </w:r>
      <w:r>
        <w:rPr>
          <w:i/>
        </w:rPr>
        <w:t>90/2018</w:t>
      </w:r>
      <w:r w:rsidRPr="000A53D0">
        <w:rPr>
          <w:i/>
        </w:rPr>
        <w:t xml:space="preserve"> </w:t>
      </w:r>
    </w:p>
    <w:p w14:paraId="05BE6006" w14:textId="77777777" w:rsidR="008218B2" w:rsidRDefault="008218B2">
      <w:pPr>
        <w:jc w:val="center"/>
        <w:rPr>
          <w:b/>
        </w:rPr>
      </w:pPr>
    </w:p>
    <w:p w14:paraId="5AA53F3D" w14:textId="039EFF8C" w:rsidR="00312F4B" w:rsidRDefault="00312F4B">
      <w:pPr>
        <w:jc w:val="center"/>
        <w:rPr>
          <w:b/>
        </w:rPr>
      </w:pPr>
      <w:r>
        <w:rPr>
          <w:b/>
        </w:rPr>
        <w:t>KARTA PRZEDMIOTU</w:t>
      </w:r>
    </w:p>
    <w:p w14:paraId="1077F5D5" w14:textId="77777777" w:rsidR="00312F4B" w:rsidRPr="00311E11" w:rsidRDefault="00312F4B">
      <w:pPr>
        <w:jc w:val="center"/>
        <w:rPr>
          <w:b/>
          <w:sz w:val="20"/>
          <w:szCs w:val="20"/>
        </w:rPr>
      </w:pPr>
    </w:p>
    <w:tbl>
      <w:tblPr>
        <w:tblW w:w="9757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2215"/>
        <w:gridCol w:w="1270"/>
        <w:gridCol w:w="6272"/>
      </w:tblGrid>
      <w:tr w:rsidR="00312F4B" w:rsidRPr="00311E11" w14:paraId="582BB8F8" w14:textId="77777777" w:rsidTr="00311E11"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1EAAB8" w14:textId="77777777" w:rsidR="00312F4B" w:rsidRPr="00311E11" w:rsidRDefault="00312F4B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Kod przedmiotu</w:t>
            </w:r>
          </w:p>
        </w:tc>
        <w:tc>
          <w:tcPr>
            <w:tcW w:w="75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488337A" w14:textId="77777777" w:rsidR="00312F4B" w:rsidRPr="00311E11" w:rsidRDefault="000C2C15">
            <w:pPr>
              <w:snapToGri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18"/>
                <w:szCs w:val="18"/>
                <w:lang w:eastAsia="en-US"/>
              </w:rPr>
              <w:t>0532-1TiR-D5-OS</w:t>
            </w:r>
          </w:p>
        </w:tc>
      </w:tr>
      <w:tr w:rsidR="00DD34D6" w:rsidRPr="00311E11" w14:paraId="353A6B08" w14:textId="77777777" w:rsidTr="000C2C15">
        <w:trPr>
          <w:trHeight w:val="244"/>
        </w:trPr>
        <w:tc>
          <w:tcPr>
            <w:tcW w:w="22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63E048" w14:textId="77777777" w:rsidR="00DD34D6" w:rsidRPr="00311E11" w:rsidRDefault="00DD34D6" w:rsidP="00DD34D6">
            <w:pPr>
              <w:snapToGrid w:val="0"/>
              <w:rPr>
                <w:color w:val="1F497D"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Nazwa przedmiotu w języku</w:t>
            </w:r>
            <w:r w:rsidRPr="00311E11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9FE9FF" w14:textId="77777777" w:rsidR="00DD34D6" w:rsidRPr="00311E11" w:rsidRDefault="00DD34D6" w:rsidP="00DD34D6">
            <w:pPr>
              <w:snapToGrid w:val="0"/>
              <w:jc w:val="center"/>
              <w:rPr>
                <w:sz w:val="20"/>
                <w:szCs w:val="20"/>
              </w:rPr>
            </w:pPr>
            <w:r w:rsidRPr="00311E11">
              <w:rPr>
                <w:sz w:val="20"/>
                <w:szCs w:val="20"/>
              </w:rPr>
              <w:t>polskim</w:t>
            </w:r>
          </w:p>
        </w:tc>
        <w:tc>
          <w:tcPr>
            <w:tcW w:w="6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E0AC2F" w14:textId="3AAEF9F2" w:rsidR="00DD34D6" w:rsidRPr="00B6005C" w:rsidRDefault="00DD34D6" w:rsidP="000C2C15">
            <w:pPr>
              <w:ind w:right="-284"/>
              <w:jc w:val="center"/>
              <w:rPr>
                <w:i/>
                <w:color w:val="000000"/>
                <w:sz w:val="20"/>
                <w:szCs w:val="20"/>
              </w:rPr>
            </w:pPr>
            <w:r w:rsidRPr="00CC6C6A">
              <w:rPr>
                <w:b/>
                <w:bCs/>
                <w:color w:val="000000" w:themeColor="text1"/>
                <w:sz w:val="20"/>
                <w:szCs w:val="20"/>
              </w:rPr>
              <w:t xml:space="preserve">Objazd studyjny – </w:t>
            </w:r>
            <w:r w:rsidR="00867F11">
              <w:rPr>
                <w:b/>
                <w:bCs/>
                <w:color w:val="000000" w:themeColor="text1"/>
                <w:sz w:val="20"/>
                <w:szCs w:val="20"/>
              </w:rPr>
              <w:t xml:space="preserve">(Wyżyna Lubelska lub Wyżyna Krakowsko-Częstochowska) - </w:t>
            </w:r>
            <w:r w:rsidRPr="00CC6C6A">
              <w:rPr>
                <w:b/>
                <w:bCs/>
                <w:color w:val="000000" w:themeColor="text1"/>
                <w:sz w:val="20"/>
                <w:szCs w:val="20"/>
              </w:rPr>
              <w:t>ćwiczenia terenowe</w:t>
            </w:r>
            <w:r w:rsidR="00CC79F3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DD34D6" w:rsidRPr="00867F11" w14:paraId="130D268E" w14:textId="77777777" w:rsidTr="00A15188">
        <w:tc>
          <w:tcPr>
            <w:tcW w:w="22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28D139" w14:textId="77777777" w:rsidR="00DD34D6" w:rsidRPr="00311E11" w:rsidRDefault="00DD34D6" w:rsidP="00DD34D6">
            <w:pPr>
              <w:snapToGrid w:val="0"/>
              <w:rPr>
                <w:b/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EF3DD7" w14:textId="77777777" w:rsidR="00DD34D6" w:rsidRPr="00311E11" w:rsidRDefault="00DD34D6" w:rsidP="00DD34D6">
            <w:pPr>
              <w:snapToGrid w:val="0"/>
              <w:jc w:val="center"/>
              <w:rPr>
                <w:sz w:val="20"/>
                <w:szCs w:val="20"/>
              </w:rPr>
            </w:pPr>
            <w:r w:rsidRPr="00311E11">
              <w:rPr>
                <w:sz w:val="20"/>
                <w:szCs w:val="20"/>
              </w:rPr>
              <w:t>angielskim</w:t>
            </w:r>
          </w:p>
        </w:tc>
        <w:tc>
          <w:tcPr>
            <w:tcW w:w="6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243B8C" w14:textId="224E3F2D" w:rsidR="00DD34D6" w:rsidRPr="00801A0E" w:rsidRDefault="00867F11" w:rsidP="00CC79F3">
            <w:pPr>
              <w:pStyle w:val="Nagwek4"/>
              <w:spacing w:before="40" w:after="40"/>
              <w:ind w:right="-284"/>
              <w:jc w:val="center"/>
              <w:rPr>
                <w:i/>
                <w:color w:val="000000"/>
                <w:sz w:val="20"/>
                <w:szCs w:val="20"/>
                <w:lang w:val="en-US"/>
              </w:rPr>
            </w:pPr>
            <w:r w:rsidRPr="00F136E3">
              <w:rPr>
                <w:i/>
                <w:color w:val="000000"/>
                <w:sz w:val="20"/>
                <w:szCs w:val="20"/>
                <w:lang w:val="en-US"/>
              </w:rPr>
              <w:t xml:space="preserve">Regional Field Trip: </w:t>
            </w:r>
            <w:proofErr w:type="spellStart"/>
            <w:r w:rsidRPr="00F136E3">
              <w:rPr>
                <w:i/>
                <w:color w:val="000000"/>
                <w:sz w:val="20"/>
                <w:szCs w:val="20"/>
                <w:lang w:val="en-US"/>
              </w:rPr>
              <w:t>Lubelska</w:t>
            </w:r>
            <w:proofErr w:type="spellEnd"/>
            <w:r w:rsidRPr="00F136E3">
              <w:rPr>
                <w:i/>
                <w:color w:val="000000"/>
                <w:sz w:val="20"/>
                <w:szCs w:val="20"/>
                <w:lang w:val="en-US"/>
              </w:rPr>
              <w:t xml:space="preserve"> Upland</w:t>
            </w:r>
          </w:p>
        </w:tc>
      </w:tr>
    </w:tbl>
    <w:p w14:paraId="7A8CCE01" w14:textId="77777777" w:rsidR="00312F4B" w:rsidRPr="00867F11" w:rsidRDefault="00312F4B">
      <w:pPr>
        <w:rPr>
          <w:sz w:val="20"/>
          <w:szCs w:val="20"/>
          <w:lang w:val="en-US"/>
        </w:rPr>
      </w:pPr>
    </w:p>
    <w:p w14:paraId="06C7F3F4" w14:textId="77777777" w:rsidR="00312F4B" w:rsidRPr="00311E11" w:rsidRDefault="00312F4B">
      <w:pPr>
        <w:numPr>
          <w:ilvl w:val="0"/>
          <w:numId w:val="1"/>
        </w:numPr>
        <w:rPr>
          <w:b/>
          <w:sz w:val="20"/>
          <w:szCs w:val="20"/>
        </w:rPr>
      </w:pPr>
      <w:r w:rsidRPr="00311E11">
        <w:rPr>
          <w:b/>
          <w:sz w:val="20"/>
          <w:szCs w:val="20"/>
        </w:rPr>
        <w:t>USYTUOWANIE PRZEDMIOTU W SYSTEMIE STUDIÓW</w:t>
      </w:r>
    </w:p>
    <w:p w14:paraId="3FE68738" w14:textId="77777777" w:rsidR="00312F4B" w:rsidRPr="00311E11" w:rsidRDefault="00312F4B">
      <w:pPr>
        <w:rPr>
          <w:b/>
          <w:sz w:val="20"/>
          <w:szCs w:val="20"/>
        </w:rPr>
      </w:pPr>
    </w:p>
    <w:tbl>
      <w:tblPr>
        <w:tblW w:w="9757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4606"/>
        <w:gridCol w:w="5151"/>
      </w:tblGrid>
      <w:tr w:rsidR="00DD34D6" w:rsidRPr="00311E11" w14:paraId="189718A5" w14:textId="77777777" w:rsidTr="00F818A2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DE564D" w14:textId="77777777" w:rsidR="00DD34D6" w:rsidRPr="00311E11" w:rsidRDefault="00DD34D6" w:rsidP="00DD34D6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1.1. Kierunek studiów</w:t>
            </w:r>
          </w:p>
        </w:tc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A16B1D" w14:textId="77777777" w:rsidR="00DD34D6" w:rsidRPr="00801A0E" w:rsidRDefault="00DD34D6" w:rsidP="00DD34D6">
            <w:pPr>
              <w:pStyle w:val="Odpowiedzi"/>
              <w:spacing w:before="0" w:after="0"/>
              <w:ind w:right="-284"/>
              <w:rPr>
                <w:b w:val="0"/>
                <w:szCs w:val="20"/>
              </w:rPr>
            </w:pPr>
            <w:r w:rsidRPr="00801A0E">
              <w:rPr>
                <w:b w:val="0"/>
                <w:szCs w:val="20"/>
              </w:rPr>
              <w:t>Turystyka i rekreacja</w:t>
            </w:r>
          </w:p>
        </w:tc>
      </w:tr>
      <w:tr w:rsidR="00DD34D6" w:rsidRPr="00311E11" w14:paraId="68BDF64B" w14:textId="77777777" w:rsidTr="00F818A2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993500" w14:textId="77777777" w:rsidR="00DD34D6" w:rsidRPr="00311E11" w:rsidRDefault="00DD34D6" w:rsidP="00DD34D6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1.2. Forma studiów</w:t>
            </w:r>
          </w:p>
        </w:tc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9330A5" w14:textId="77777777" w:rsidR="00DD34D6" w:rsidRPr="00801A0E" w:rsidRDefault="00DD34D6" w:rsidP="000C2C15">
            <w:pPr>
              <w:pStyle w:val="Odpowiedzi"/>
              <w:spacing w:before="0" w:after="0"/>
              <w:ind w:right="-284"/>
              <w:rPr>
                <w:b w:val="0"/>
                <w:szCs w:val="20"/>
              </w:rPr>
            </w:pPr>
            <w:r w:rsidRPr="00801A0E">
              <w:rPr>
                <w:b w:val="0"/>
                <w:szCs w:val="20"/>
              </w:rPr>
              <w:t xml:space="preserve">Stacjonarne </w:t>
            </w:r>
          </w:p>
        </w:tc>
      </w:tr>
      <w:tr w:rsidR="00DD34D6" w:rsidRPr="00311E11" w14:paraId="01072A03" w14:textId="77777777" w:rsidTr="00F818A2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9E789B" w14:textId="77777777" w:rsidR="00DD34D6" w:rsidRPr="00311E11" w:rsidRDefault="00DD34D6" w:rsidP="00DD34D6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1.3. Poziom studiów</w:t>
            </w:r>
          </w:p>
        </w:tc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85B897" w14:textId="77777777" w:rsidR="00DD34D6" w:rsidRPr="00801A0E" w:rsidRDefault="00DD34D6" w:rsidP="00DD34D6">
            <w:pPr>
              <w:pStyle w:val="Odpowiedzi"/>
              <w:spacing w:before="0" w:after="0"/>
              <w:ind w:right="-284"/>
              <w:rPr>
                <w:b w:val="0"/>
                <w:szCs w:val="20"/>
              </w:rPr>
            </w:pPr>
            <w:r w:rsidRPr="00801A0E">
              <w:rPr>
                <w:b w:val="0"/>
                <w:szCs w:val="20"/>
              </w:rPr>
              <w:t xml:space="preserve">studia I stopnia </w:t>
            </w:r>
          </w:p>
        </w:tc>
      </w:tr>
      <w:tr w:rsidR="00DD34D6" w:rsidRPr="00311E11" w14:paraId="15C4D67B" w14:textId="77777777" w:rsidTr="00F818A2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E36E90" w14:textId="77777777" w:rsidR="00DD34D6" w:rsidRPr="00311E11" w:rsidRDefault="00DD34D6" w:rsidP="00DD34D6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1.4. Profil studiów</w:t>
            </w:r>
          </w:p>
        </w:tc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154A00" w14:textId="77777777" w:rsidR="00DD34D6" w:rsidRPr="00801A0E" w:rsidRDefault="00DD34D6" w:rsidP="00DD34D6">
            <w:pPr>
              <w:pStyle w:val="Odpowiedzi"/>
              <w:spacing w:before="0" w:after="0"/>
              <w:ind w:right="-284"/>
              <w:rPr>
                <w:b w:val="0"/>
                <w:szCs w:val="20"/>
              </w:rPr>
            </w:pPr>
            <w:r>
              <w:rPr>
                <w:b w:val="0"/>
                <w:szCs w:val="20"/>
              </w:rPr>
              <w:t>Praktyczny</w:t>
            </w:r>
          </w:p>
        </w:tc>
      </w:tr>
      <w:tr w:rsidR="00312F4B" w:rsidRPr="00311E11" w14:paraId="679673D3" w14:textId="77777777" w:rsidTr="00311E11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64DAD7" w14:textId="77777777" w:rsidR="00312F4B" w:rsidRPr="00311E11" w:rsidRDefault="00312F4B" w:rsidP="00DD34D6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1.</w:t>
            </w:r>
            <w:r w:rsidR="00311E11">
              <w:rPr>
                <w:b/>
                <w:sz w:val="20"/>
                <w:szCs w:val="20"/>
              </w:rPr>
              <w:t>5</w:t>
            </w:r>
            <w:r w:rsidRPr="00311E11">
              <w:rPr>
                <w:b/>
                <w:sz w:val="20"/>
                <w:szCs w:val="20"/>
              </w:rPr>
              <w:t>. Osoba przygotowująca kartę przedmiotu</w:t>
            </w:r>
          </w:p>
        </w:tc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2C3FC0" w14:textId="77777777" w:rsidR="00312F4B" w:rsidRPr="00311E11" w:rsidRDefault="006D23FC" w:rsidP="00DD34D6">
            <w:pPr>
              <w:snapToGrid w:val="0"/>
              <w:rPr>
                <w:sz w:val="20"/>
                <w:szCs w:val="20"/>
              </w:rPr>
            </w:pPr>
            <w:r w:rsidRPr="00311E11">
              <w:rPr>
                <w:sz w:val="20"/>
                <w:szCs w:val="20"/>
              </w:rPr>
              <w:t>Dr hab. Roman Suligowski, prof. UJK</w:t>
            </w:r>
          </w:p>
        </w:tc>
      </w:tr>
      <w:tr w:rsidR="00312F4B" w:rsidRPr="00311E11" w14:paraId="1EDF089B" w14:textId="77777777" w:rsidTr="00311E11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E66602" w14:textId="77777777" w:rsidR="00312F4B" w:rsidRPr="00311E11" w:rsidRDefault="00312F4B" w:rsidP="00DD34D6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1.</w:t>
            </w:r>
            <w:r w:rsidR="00311E11">
              <w:rPr>
                <w:b/>
                <w:sz w:val="20"/>
                <w:szCs w:val="20"/>
              </w:rPr>
              <w:t>6</w:t>
            </w:r>
            <w:r w:rsidRPr="00311E11">
              <w:rPr>
                <w:b/>
                <w:sz w:val="20"/>
                <w:szCs w:val="20"/>
              </w:rPr>
              <w:t>. Kontakt</w:t>
            </w:r>
          </w:p>
        </w:tc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E413F9" w14:textId="77777777" w:rsidR="00312F4B" w:rsidRPr="00311E11" w:rsidRDefault="006D23FC" w:rsidP="00DD34D6">
            <w:pPr>
              <w:snapToGrid w:val="0"/>
              <w:rPr>
                <w:sz w:val="20"/>
                <w:szCs w:val="20"/>
              </w:rPr>
            </w:pPr>
            <w:r w:rsidRPr="00311E11">
              <w:rPr>
                <w:sz w:val="20"/>
                <w:szCs w:val="20"/>
              </w:rPr>
              <w:t>rsulig</w:t>
            </w:r>
            <w:r w:rsidR="00312F4B" w:rsidRPr="00311E11">
              <w:rPr>
                <w:sz w:val="20"/>
                <w:szCs w:val="20"/>
              </w:rPr>
              <w:t>@ujk.edu.pl</w:t>
            </w:r>
          </w:p>
        </w:tc>
      </w:tr>
    </w:tbl>
    <w:p w14:paraId="6D59F148" w14:textId="77777777" w:rsidR="00312F4B" w:rsidRPr="00311E11" w:rsidRDefault="00312F4B">
      <w:pPr>
        <w:rPr>
          <w:sz w:val="20"/>
          <w:szCs w:val="20"/>
        </w:rPr>
      </w:pPr>
    </w:p>
    <w:p w14:paraId="2E8A423B" w14:textId="77777777" w:rsidR="00312F4B" w:rsidRPr="00311E11" w:rsidRDefault="00312F4B">
      <w:pPr>
        <w:numPr>
          <w:ilvl w:val="0"/>
          <w:numId w:val="1"/>
        </w:numPr>
        <w:rPr>
          <w:b/>
          <w:sz w:val="20"/>
          <w:szCs w:val="20"/>
        </w:rPr>
      </w:pPr>
      <w:r w:rsidRPr="00311E11">
        <w:rPr>
          <w:b/>
          <w:sz w:val="20"/>
          <w:szCs w:val="20"/>
        </w:rPr>
        <w:t>OGÓLNA CHARAKTERYSTYKA PRZEDMIOTU</w:t>
      </w:r>
    </w:p>
    <w:p w14:paraId="091B9AA4" w14:textId="77777777" w:rsidR="00312F4B" w:rsidRPr="00311E11" w:rsidRDefault="00312F4B">
      <w:pPr>
        <w:rPr>
          <w:b/>
          <w:sz w:val="20"/>
          <w:szCs w:val="20"/>
        </w:rPr>
      </w:pPr>
    </w:p>
    <w:tbl>
      <w:tblPr>
        <w:tblW w:w="9757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3266"/>
        <w:gridCol w:w="6491"/>
      </w:tblGrid>
      <w:tr w:rsidR="00311E11" w:rsidRPr="00311E11" w14:paraId="380AB6F5" w14:textId="77777777" w:rsidTr="00DD34D6">
        <w:tc>
          <w:tcPr>
            <w:tcW w:w="3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084AD1" w14:textId="77777777" w:rsidR="00311E11" w:rsidRPr="00311E11" w:rsidRDefault="00311E11" w:rsidP="00311E11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2.</w:t>
            </w:r>
            <w:r>
              <w:rPr>
                <w:b/>
                <w:sz w:val="20"/>
                <w:szCs w:val="20"/>
              </w:rPr>
              <w:t>1</w:t>
            </w:r>
            <w:r w:rsidRPr="00311E11">
              <w:rPr>
                <w:b/>
                <w:sz w:val="20"/>
                <w:szCs w:val="20"/>
              </w:rPr>
              <w:t>. Język wykładowy</w:t>
            </w:r>
          </w:p>
        </w:tc>
        <w:tc>
          <w:tcPr>
            <w:tcW w:w="6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2AE11B" w14:textId="77777777" w:rsidR="00311E11" w:rsidRPr="00311E11" w:rsidRDefault="00311E11" w:rsidP="00311E11">
            <w:pPr>
              <w:snapToGrid w:val="0"/>
              <w:rPr>
                <w:sz w:val="20"/>
                <w:szCs w:val="20"/>
              </w:rPr>
            </w:pPr>
            <w:r w:rsidRPr="00311E11">
              <w:rPr>
                <w:sz w:val="20"/>
                <w:szCs w:val="20"/>
              </w:rPr>
              <w:t>Język polski</w:t>
            </w:r>
          </w:p>
        </w:tc>
      </w:tr>
      <w:tr w:rsidR="00311E11" w:rsidRPr="00311E11" w14:paraId="3EC6661E" w14:textId="77777777" w:rsidTr="00DD34D6">
        <w:tc>
          <w:tcPr>
            <w:tcW w:w="3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19A003" w14:textId="77777777" w:rsidR="00311E11" w:rsidRPr="00311E11" w:rsidRDefault="00311E11" w:rsidP="00311E11">
            <w:pPr>
              <w:snapToGrid w:val="0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2.</w:t>
            </w:r>
            <w:r>
              <w:rPr>
                <w:b/>
                <w:sz w:val="20"/>
                <w:szCs w:val="20"/>
              </w:rPr>
              <w:t>2.</w:t>
            </w:r>
            <w:r w:rsidRPr="00311E11">
              <w:rPr>
                <w:b/>
                <w:sz w:val="20"/>
                <w:szCs w:val="20"/>
              </w:rPr>
              <w:t xml:space="preserve"> Wymagania wstępne</w:t>
            </w:r>
          </w:p>
        </w:tc>
        <w:tc>
          <w:tcPr>
            <w:tcW w:w="6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1C3FC0" w14:textId="77777777" w:rsidR="00311E11" w:rsidRPr="00311E11" w:rsidRDefault="00DD34D6" w:rsidP="00311E11">
            <w:pPr>
              <w:snapToGrid w:val="0"/>
              <w:rPr>
                <w:sz w:val="20"/>
                <w:szCs w:val="20"/>
              </w:rPr>
            </w:pPr>
            <w:r w:rsidRPr="00DD34D6">
              <w:rPr>
                <w:sz w:val="20"/>
                <w:szCs w:val="20"/>
              </w:rPr>
              <w:t>Studenci winni zaopatrzyć się w odzież i obuwie do pracy w terenie, notatnik, ołówki różnej twardości, mapy turystyczne</w:t>
            </w:r>
          </w:p>
        </w:tc>
      </w:tr>
    </w:tbl>
    <w:p w14:paraId="5C485DAB" w14:textId="77777777" w:rsidR="00312F4B" w:rsidRPr="00311E11" w:rsidRDefault="00312F4B">
      <w:pPr>
        <w:rPr>
          <w:sz w:val="20"/>
          <w:szCs w:val="20"/>
        </w:rPr>
      </w:pPr>
    </w:p>
    <w:p w14:paraId="5F3E61FB" w14:textId="77777777" w:rsidR="00312F4B" w:rsidRPr="00311E11" w:rsidRDefault="00312F4B">
      <w:pPr>
        <w:numPr>
          <w:ilvl w:val="0"/>
          <w:numId w:val="1"/>
        </w:numPr>
        <w:rPr>
          <w:b/>
          <w:sz w:val="20"/>
          <w:szCs w:val="20"/>
        </w:rPr>
      </w:pPr>
      <w:r w:rsidRPr="00311E11">
        <w:rPr>
          <w:b/>
          <w:sz w:val="20"/>
          <w:szCs w:val="20"/>
        </w:rPr>
        <w:t>FORMY, SPOSOBY I  METODY PROWADZENIA ZAJĘĆ</w:t>
      </w:r>
    </w:p>
    <w:p w14:paraId="7741B37F" w14:textId="77777777" w:rsidR="00312F4B" w:rsidRPr="00311E11" w:rsidRDefault="00312F4B">
      <w:pPr>
        <w:rPr>
          <w:b/>
          <w:sz w:val="20"/>
          <w:szCs w:val="20"/>
        </w:rPr>
      </w:pPr>
    </w:p>
    <w:tbl>
      <w:tblPr>
        <w:tblW w:w="9757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1526"/>
        <w:gridCol w:w="1569"/>
        <w:gridCol w:w="6662"/>
      </w:tblGrid>
      <w:tr w:rsidR="00DC0935" w:rsidRPr="00311E11" w14:paraId="10F91E2C" w14:textId="77777777" w:rsidTr="00311E11">
        <w:tc>
          <w:tcPr>
            <w:tcW w:w="3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8FFCC2" w14:textId="77777777" w:rsidR="00DC0935" w:rsidRPr="00311E11" w:rsidRDefault="00DC0935" w:rsidP="00DC0935">
            <w:pPr>
              <w:numPr>
                <w:ilvl w:val="1"/>
                <w:numId w:val="1"/>
              </w:numPr>
              <w:snapToGrid w:val="0"/>
              <w:ind w:left="426" w:hanging="426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Formy zajęć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06E6C" w14:textId="77777777" w:rsidR="00DC0935" w:rsidRPr="00801A0E" w:rsidRDefault="00DC0935" w:rsidP="00DC0935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Ćwiczenia terenowe </w:t>
            </w:r>
            <w:r w:rsidRPr="00801A0E">
              <w:rPr>
                <w:sz w:val="20"/>
                <w:szCs w:val="20"/>
              </w:rPr>
              <w:t>– 30 (18)  godz.</w:t>
            </w:r>
          </w:p>
        </w:tc>
      </w:tr>
      <w:tr w:rsidR="00DC0935" w:rsidRPr="00311E11" w14:paraId="2BB0131F" w14:textId="77777777" w:rsidTr="00311E11">
        <w:tc>
          <w:tcPr>
            <w:tcW w:w="3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0737E7" w14:textId="77777777" w:rsidR="00DC0935" w:rsidRPr="00311E11" w:rsidRDefault="00DC0935" w:rsidP="00DC0935">
            <w:pPr>
              <w:numPr>
                <w:ilvl w:val="1"/>
                <w:numId w:val="1"/>
              </w:numPr>
              <w:snapToGrid w:val="0"/>
              <w:ind w:left="426" w:hanging="426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Sposób realizacji zajęć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F8826A" w14:textId="77777777" w:rsidR="00DC0935" w:rsidRPr="00801A0E" w:rsidRDefault="00DC0935" w:rsidP="00DC0935">
            <w:pPr>
              <w:snapToGrid w:val="0"/>
              <w:rPr>
                <w:sz w:val="20"/>
                <w:szCs w:val="20"/>
              </w:rPr>
            </w:pPr>
            <w:r w:rsidRPr="00801A0E">
              <w:rPr>
                <w:sz w:val="20"/>
                <w:szCs w:val="20"/>
              </w:rPr>
              <w:t>Zajęcia w terenie</w:t>
            </w:r>
          </w:p>
        </w:tc>
      </w:tr>
      <w:tr w:rsidR="00DC0935" w:rsidRPr="00311E11" w14:paraId="412C4B17" w14:textId="77777777" w:rsidTr="00311E11">
        <w:tc>
          <w:tcPr>
            <w:tcW w:w="3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DA546C" w14:textId="77777777" w:rsidR="00DC0935" w:rsidRPr="00311E11" w:rsidRDefault="00DC0935" w:rsidP="00DC0935">
            <w:pPr>
              <w:numPr>
                <w:ilvl w:val="1"/>
                <w:numId w:val="1"/>
              </w:numPr>
              <w:snapToGrid w:val="0"/>
              <w:ind w:left="426" w:hanging="426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Sposób zaliczenia zajęć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E563A2" w14:textId="77777777" w:rsidR="00DC0935" w:rsidRPr="00DC0935" w:rsidRDefault="00DC0935" w:rsidP="00DC0935">
            <w:pPr>
              <w:snapToGrid w:val="0"/>
              <w:rPr>
                <w:sz w:val="20"/>
                <w:szCs w:val="20"/>
              </w:rPr>
            </w:pPr>
            <w:r w:rsidRPr="00DC0935">
              <w:rPr>
                <w:sz w:val="20"/>
                <w:szCs w:val="20"/>
              </w:rPr>
              <w:t xml:space="preserve">Zaliczenie z oceną </w:t>
            </w:r>
          </w:p>
        </w:tc>
      </w:tr>
      <w:tr w:rsidR="00DC0935" w:rsidRPr="00311E11" w14:paraId="26344F0C" w14:textId="77777777" w:rsidTr="00311E11">
        <w:tc>
          <w:tcPr>
            <w:tcW w:w="3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499A54" w14:textId="77777777" w:rsidR="00DC0935" w:rsidRPr="00311E11" w:rsidRDefault="00DC0935" w:rsidP="00DC0935">
            <w:pPr>
              <w:numPr>
                <w:ilvl w:val="1"/>
                <w:numId w:val="1"/>
              </w:numPr>
              <w:snapToGrid w:val="0"/>
              <w:ind w:left="426" w:hanging="426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Metody dydaktyczne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B274B7" w14:textId="77777777" w:rsidR="00DC0935" w:rsidRPr="00DC0935" w:rsidRDefault="00DC0935" w:rsidP="00DC0935">
            <w:pPr>
              <w:autoSpaceDE w:val="0"/>
              <w:autoSpaceDN w:val="0"/>
              <w:adjustRightInd w:val="0"/>
              <w:spacing w:after="9"/>
              <w:ind w:left="34" w:right="141"/>
              <w:rPr>
                <w:color w:val="000000" w:themeColor="text1"/>
                <w:sz w:val="20"/>
                <w:szCs w:val="20"/>
              </w:rPr>
            </w:pPr>
            <w:r w:rsidRPr="00DC0935">
              <w:rPr>
                <w:color w:val="000000" w:themeColor="text1"/>
                <w:sz w:val="20"/>
                <w:szCs w:val="20"/>
              </w:rPr>
              <w:t>Metoda sytuacyjna, ćwiczenia, studium przypadku, obserwacje, pomiar w terenie, dyskusja, referat, pokaz, instruktaż.</w:t>
            </w:r>
          </w:p>
        </w:tc>
      </w:tr>
      <w:tr w:rsidR="00312F4B" w:rsidRPr="00311E11" w14:paraId="106CD209" w14:textId="77777777" w:rsidTr="00311E11">
        <w:tc>
          <w:tcPr>
            <w:tcW w:w="15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C94C89" w14:textId="77777777" w:rsidR="00312F4B" w:rsidRPr="00311E11" w:rsidRDefault="00312F4B">
            <w:pPr>
              <w:numPr>
                <w:ilvl w:val="1"/>
                <w:numId w:val="1"/>
              </w:numPr>
              <w:snapToGrid w:val="0"/>
              <w:ind w:left="426" w:hanging="426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Wykaz literatury</w:t>
            </w:r>
          </w:p>
        </w:tc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8A010F" w14:textId="77777777" w:rsidR="00312F4B" w:rsidRPr="00311E11" w:rsidRDefault="00312F4B">
            <w:pPr>
              <w:snapToGrid w:val="0"/>
              <w:ind w:left="426" w:hanging="392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podstawowa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575565" w14:textId="77777777" w:rsidR="00DC0935" w:rsidRPr="00DC0935" w:rsidRDefault="00DC0935" w:rsidP="00DC0935">
            <w:pPr>
              <w:tabs>
                <w:tab w:val="left" w:pos="426"/>
              </w:tabs>
              <w:autoSpaceDE w:val="0"/>
              <w:autoSpaceDN w:val="0"/>
              <w:adjustRightInd w:val="0"/>
              <w:ind w:left="426" w:right="141" w:hanging="426"/>
              <w:jc w:val="both"/>
              <w:rPr>
                <w:color w:val="000000" w:themeColor="text1"/>
                <w:sz w:val="20"/>
                <w:szCs w:val="20"/>
              </w:rPr>
            </w:pPr>
            <w:r w:rsidRPr="00DC0935">
              <w:rPr>
                <w:color w:val="000000" w:themeColor="text1"/>
                <w:sz w:val="20"/>
                <w:szCs w:val="20"/>
              </w:rPr>
              <w:t xml:space="preserve">Kruczek Z., 2010, Polska. Geografia atrakcji turystycznych Polski. Wyd.  </w:t>
            </w:r>
            <w:proofErr w:type="spellStart"/>
            <w:r w:rsidRPr="00DC0935">
              <w:rPr>
                <w:color w:val="000000" w:themeColor="text1"/>
                <w:sz w:val="20"/>
                <w:szCs w:val="20"/>
              </w:rPr>
              <w:t>Proksenia</w:t>
            </w:r>
            <w:proofErr w:type="spellEnd"/>
            <w:r w:rsidRPr="00DC0935">
              <w:rPr>
                <w:color w:val="000000" w:themeColor="text1"/>
                <w:sz w:val="20"/>
                <w:szCs w:val="20"/>
              </w:rPr>
              <w:t>, Kraków.</w:t>
            </w:r>
          </w:p>
          <w:p w14:paraId="1E73DF55" w14:textId="77777777" w:rsidR="00DC0935" w:rsidRPr="00DC0935" w:rsidRDefault="00DC0935" w:rsidP="00DC0935">
            <w:pPr>
              <w:pStyle w:val="Nagwek1"/>
              <w:jc w:val="both"/>
              <w:rPr>
                <w:color w:val="000000" w:themeColor="text1"/>
                <w:sz w:val="20"/>
                <w:szCs w:val="20"/>
              </w:rPr>
            </w:pPr>
            <w:r w:rsidRPr="00DC0935">
              <w:rPr>
                <w:b w:val="0"/>
                <w:sz w:val="20"/>
                <w:szCs w:val="20"/>
              </w:rPr>
              <w:t xml:space="preserve">Polska Niezwykła, 2012, Województwo lubelskie. Wyd. </w:t>
            </w:r>
            <w:proofErr w:type="spellStart"/>
            <w:r w:rsidRPr="00DC0935">
              <w:rPr>
                <w:b w:val="0"/>
                <w:sz w:val="20"/>
                <w:szCs w:val="20"/>
              </w:rPr>
              <w:t>Demart</w:t>
            </w:r>
            <w:proofErr w:type="spellEnd"/>
            <w:r w:rsidRPr="00DC0935">
              <w:rPr>
                <w:b w:val="0"/>
                <w:sz w:val="20"/>
                <w:szCs w:val="20"/>
              </w:rPr>
              <w:t>, Warszawa.</w:t>
            </w:r>
          </w:p>
          <w:p w14:paraId="5E4B78F9" w14:textId="77777777" w:rsidR="00312F4B" w:rsidRPr="00DC0935" w:rsidRDefault="00DC0935" w:rsidP="00DC0935">
            <w:pPr>
              <w:pStyle w:val="Tekstpodstawowy22"/>
              <w:spacing w:after="0" w:line="240" w:lineRule="auto"/>
              <w:ind w:left="317" w:hanging="31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C093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Łęcki W. (red.), 2000, Kanon krajoznawczy Polski.  Wyd. PTTK  Kraj,  Warszawa.</w:t>
            </w:r>
          </w:p>
        </w:tc>
      </w:tr>
      <w:tr w:rsidR="00312F4B" w:rsidRPr="00311E11" w14:paraId="795E35E2" w14:textId="77777777" w:rsidTr="00311E11">
        <w:tc>
          <w:tcPr>
            <w:tcW w:w="15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C25420" w14:textId="77777777" w:rsidR="00312F4B" w:rsidRPr="00311E11" w:rsidRDefault="00312F4B">
            <w:pPr>
              <w:snapToGrid w:val="0"/>
              <w:ind w:left="426"/>
              <w:rPr>
                <w:b/>
                <w:sz w:val="20"/>
                <w:szCs w:val="20"/>
              </w:rPr>
            </w:pPr>
          </w:p>
        </w:tc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221395" w14:textId="77777777" w:rsidR="00312F4B" w:rsidRPr="00311E11" w:rsidRDefault="00312F4B">
            <w:pPr>
              <w:snapToGrid w:val="0"/>
              <w:ind w:left="426" w:hanging="392"/>
              <w:rPr>
                <w:b/>
                <w:sz w:val="20"/>
                <w:szCs w:val="20"/>
              </w:rPr>
            </w:pPr>
            <w:r w:rsidRPr="00311E11">
              <w:rPr>
                <w:b/>
                <w:sz w:val="20"/>
                <w:szCs w:val="20"/>
              </w:rPr>
              <w:t>uzupełniająca</w:t>
            </w:r>
          </w:p>
        </w:tc>
        <w:tc>
          <w:tcPr>
            <w:tcW w:w="6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5631AB" w14:textId="77777777" w:rsidR="00DC0935" w:rsidRDefault="00DC0935" w:rsidP="00DC0935">
            <w:pPr>
              <w:pStyle w:val="Styl1"/>
              <w:spacing w:before="0" w:after="0"/>
              <w:ind w:left="540" w:right="141" w:hanging="540"/>
              <w:jc w:val="both"/>
              <w:rPr>
                <w:rFonts w:ascii="Times New Roman" w:hAnsi="Times New Roman"/>
                <w:b w:val="0"/>
                <w:color w:val="000000" w:themeColor="text1"/>
                <w:sz w:val="20"/>
                <w:szCs w:val="20"/>
              </w:rPr>
            </w:pPr>
            <w:r w:rsidRPr="00DC0935">
              <w:rPr>
                <w:rFonts w:ascii="Times New Roman" w:hAnsi="Times New Roman"/>
                <w:b w:val="0"/>
                <w:color w:val="000000" w:themeColor="text1"/>
                <w:sz w:val="20"/>
                <w:szCs w:val="20"/>
                <w:lang w:eastAsia="ar-SA"/>
              </w:rPr>
              <w:t>Kondracki J., 2010, Geografia regionalna Polski. PWN, Warszawa</w:t>
            </w:r>
            <w:r w:rsidRPr="00DC0935">
              <w:rPr>
                <w:rFonts w:ascii="Times New Roman" w:hAnsi="Times New Roman"/>
                <w:b w:val="0"/>
                <w:color w:val="000000" w:themeColor="text1"/>
                <w:sz w:val="20"/>
                <w:szCs w:val="20"/>
              </w:rPr>
              <w:t xml:space="preserve"> </w:t>
            </w:r>
          </w:p>
          <w:p w14:paraId="4ABC2E62" w14:textId="77777777" w:rsidR="00DC0935" w:rsidRPr="00DC0935" w:rsidRDefault="00DC0935" w:rsidP="00DC0935">
            <w:pPr>
              <w:ind w:left="482" w:hanging="482"/>
              <w:jc w:val="both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DC0935">
              <w:rPr>
                <w:color w:val="000000" w:themeColor="text1"/>
                <w:sz w:val="20"/>
                <w:szCs w:val="20"/>
              </w:rPr>
              <w:t>Lijewski</w:t>
            </w:r>
            <w:proofErr w:type="spellEnd"/>
            <w:r w:rsidRPr="00DC0935">
              <w:rPr>
                <w:color w:val="000000" w:themeColor="text1"/>
                <w:sz w:val="20"/>
                <w:szCs w:val="20"/>
              </w:rPr>
              <w:t xml:space="preserve"> T., Mikułowski B., Wyrzykowski J., 2008, Geografia turystyki Polski. Wyd. PWE, Warszawa.</w:t>
            </w:r>
          </w:p>
          <w:p w14:paraId="304C4776" w14:textId="77777777" w:rsidR="00312F4B" w:rsidRPr="00DC0935" w:rsidRDefault="005C6557" w:rsidP="00DC0935">
            <w:pPr>
              <w:jc w:val="both"/>
              <w:rPr>
                <w:sz w:val="20"/>
                <w:szCs w:val="20"/>
              </w:rPr>
            </w:pPr>
            <w:r w:rsidRPr="00497F6A">
              <w:rPr>
                <w:sz w:val="20"/>
                <w:szCs w:val="20"/>
              </w:rPr>
              <w:t>kanony krajoznawcze województw: podkarpackiego, łódzkiego, zachodniopomorskiego, podlaskiego, mazowieckiego, wielkopolskiego, kujawsko-pomorskiego</w:t>
            </w:r>
          </w:p>
        </w:tc>
      </w:tr>
    </w:tbl>
    <w:p w14:paraId="2E460BE6" w14:textId="77777777" w:rsidR="00312F4B" w:rsidRPr="00311E11" w:rsidRDefault="00312F4B">
      <w:pPr>
        <w:rPr>
          <w:b/>
          <w:sz w:val="20"/>
          <w:szCs w:val="20"/>
        </w:rPr>
      </w:pPr>
    </w:p>
    <w:p w14:paraId="50434681" w14:textId="77777777" w:rsidR="00312F4B" w:rsidRPr="00311E11" w:rsidRDefault="00312F4B">
      <w:pPr>
        <w:numPr>
          <w:ilvl w:val="0"/>
          <w:numId w:val="1"/>
        </w:numPr>
        <w:rPr>
          <w:b/>
          <w:sz w:val="20"/>
          <w:szCs w:val="20"/>
        </w:rPr>
      </w:pPr>
      <w:r w:rsidRPr="00311E11">
        <w:rPr>
          <w:b/>
          <w:sz w:val="20"/>
          <w:szCs w:val="20"/>
        </w:rPr>
        <w:t>CELE, TREŚCI I EFEKTY KSZTAŁCENIA</w:t>
      </w:r>
    </w:p>
    <w:p w14:paraId="3FF4956F" w14:textId="77777777" w:rsidR="00312F4B" w:rsidRPr="00311E11" w:rsidRDefault="00312F4B">
      <w:pPr>
        <w:rPr>
          <w:b/>
          <w:sz w:val="20"/>
          <w:szCs w:val="20"/>
        </w:rPr>
      </w:pPr>
    </w:p>
    <w:tbl>
      <w:tblPr>
        <w:tblW w:w="9781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312F4B" w:rsidRPr="00DC0935" w14:paraId="526C0EA1" w14:textId="77777777" w:rsidTr="00311E11">
        <w:trPr>
          <w:trHeight w:val="999"/>
        </w:trPr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515A39C" w14:textId="77777777" w:rsidR="00312F4B" w:rsidRPr="00DC0935" w:rsidRDefault="00312F4B">
            <w:pPr>
              <w:numPr>
                <w:ilvl w:val="1"/>
                <w:numId w:val="1"/>
              </w:numPr>
              <w:snapToGrid w:val="0"/>
              <w:rPr>
                <w:b/>
                <w:sz w:val="20"/>
                <w:szCs w:val="20"/>
              </w:rPr>
            </w:pPr>
            <w:r w:rsidRPr="00DC0935">
              <w:rPr>
                <w:b/>
                <w:sz w:val="20"/>
                <w:szCs w:val="20"/>
              </w:rPr>
              <w:t>Cele przedmiotu</w:t>
            </w:r>
          </w:p>
          <w:p w14:paraId="4A325ACF" w14:textId="77777777" w:rsidR="00DC0935" w:rsidRPr="00DC0935" w:rsidRDefault="00DC0935" w:rsidP="00DC0935">
            <w:pPr>
              <w:pStyle w:val="Podpunkty"/>
              <w:tabs>
                <w:tab w:val="left" w:pos="9144"/>
              </w:tabs>
              <w:spacing w:after="0"/>
              <w:ind w:left="641" w:right="74" w:hanging="567"/>
              <w:rPr>
                <w:color w:val="000000"/>
                <w:sz w:val="20"/>
                <w:szCs w:val="20"/>
              </w:rPr>
            </w:pPr>
            <w:r w:rsidRPr="00DC0935">
              <w:rPr>
                <w:color w:val="000000"/>
                <w:sz w:val="20"/>
                <w:szCs w:val="20"/>
              </w:rPr>
              <w:t xml:space="preserve">C1 </w:t>
            </w:r>
            <w:r w:rsidRPr="00DC0935">
              <w:rPr>
                <w:sz w:val="20"/>
                <w:szCs w:val="20"/>
              </w:rPr>
              <w:t xml:space="preserve">– </w:t>
            </w:r>
            <w:r w:rsidRPr="00DC0935">
              <w:rPr>
                <w:color w:val="000000"/>
                <w:sz w:val="20"/>
                <w:szCs w:val="20"/>
              </w:rPr>
              <w:t xml:space="preserve">przeprowadzenie obserwacji terenowych obejmujących komponenty środowiska przyrodniczego i kulturowego, </w:t>
            </w:r>
          </w:p>
          <w:p w14:paraId="08D28773" w14:textId="77777777" w:rsidR="00DC0935" w:rsidRPr="00DC0935" w:rsidRDefault="00DC0935" w:rsidP="00DC0935">
            <w:pPr>
              <w:pStyle w:val="Podpunkty"/>
              <w:tabs>
                <w:tab w:val="left" w:pos="9144"/>
              </w:tabs>
              <w:spacing w:after="0"/>
              <w:ind w:left="641" w:right="74" w:hanging="567"/>
              <w:rPr>
                <w:color w:val="000000"/>
                <w:sz w:val="20"/>
                <w:szCs w:val="20"/>
              </w:rPr>
            </w:pPr>
            <w:r w:rsidRPr="00DC0935">
              <w:rPr>
                <w:color w:val="000000"/>
                <w:sz w:val="20"/>
                <w:szCs w:val="20"/>
              </w:rPr>
              <w:t xml:space="preserve">C2 </w:t>
            </w:r>
            <w:r w:rsidRPr="00DC0935">
              <w:rPr>
                <w:sz w:val="20"/>
                <w:szCs w:val="20"/>
              </w:rPr>
              <w:t xml:space="preserve">– </w:t>
            </w:r>
            <w:r w:rsidRPr="00DC0935">
              <w:rPr>
                <w:color w:val="000000"/>
                <w:sz w:val="20"/>
                <w:szCs w:val="20"/>
              </w:rPr>
              <w:t xml:space="preserve">rejestrowanie obiektów i zjawisk turystycznych, </w:t>
            </w:r>
          </w:p>
          <w:p w14:paraId="0FA30EDD" w14:textId="77777777" w:rsidR="00DC0935" w:rsidRPr="00DC0935" w:rsidRDefault="00DC0935" w:rsidP="00DC0935">
            <w:pPr>
              <w:pStyle w:val="Podpunkty"/>
              <w:tabs>
                <w:tab w:val="left" w:pos="9144"/>
              </w:tabs>
              <w:spacing w:after="0"/>
              <w:ind w:left="641" w:right="74" w:hanging="567"/>
              <w:rPr>
                <w:b/>
                <w:color w:val="000000"/>
                <w:sz w:val="20"/>
                <w:szCs w:val="20"/>
              </w:rPr>
            </w:pPr>
            <w:r w:rsidRPr="00DC0935">
              <w:rPr>
                <w:color w:val="000000"/>
                <w:sz w:val="20"/>
                <w:szCs w:val="20"/>
              </w:rPr>
              <w:t xml:space="preserve">C3 </w:t>
            </w:r>
            <w:r w:rsidRPr="00DC0935">
              <w:rPr>
                <w:sz w:val="20"/>
                <w:szCs w:val="20"/>
              </w:rPr>
              <w:t xml:space="preserve">– </w:t>
            </w:r>
            <w:r w:rsidRPr="00DC0935">
              <w:rPr>
                <w:color w:val="000000"/>
                <w:sz w:val="20"/>
                <w:szCs w:val="20"/>
              </w:rPr>
              <w:t>interpretowanie zjawisk przyrodniczych i społeczno-ekonomicznych w powiązaniu z aspektami turystycznymi</w:t>
            </w:r>
            <w:r w:rsidRPr="00DC0935">
              <w:rPr>
                <w:b/>
                <w:color w:val="000000"/>
                <w:sz w:val="20"/>
                <w:szCs w:val="20"/>
              </w:rPr>
              <w:t xml:space="preserve">, </w:t>
            </w:r>
          </w:p>
          <w:p w14:paraId="7D7DDDB8" w14:textId="77777777" w:rsidR="00DC0935" w:rsidRPr="00DC0935" w:rsidRDefault="00DC0935" w:rsidP="00DC0935">
            <w:pPr>
              <w:pStyle w:val="Podpunkty"/>
              <w:tabs>
                <w:tab w:val="left" w:pos="9144"/>
              </w:tabs>
              <w:spacing w:after="0"/>
              <w:ind w:left="641" w:right="74" w:hanging="567"/>
              <w:rPr>
                <w:color w:val="000000"/>
                <w:sz w:val="20"/>
                <w:szCs w:val="20"/>
              </w:rPr>
            </w:pPr>
            <w:r w:rsidRPr="00DC0935">
              <w:rPr>
                <w:color w:val="000000"/>
                <w:sz w:val="20"/>
                <w:szCs w:val="20"/>
              </w:rPr>
              <w:t xml:space="preserve">C4 </w:t>
            </w:r>
            <w:r w:rsidRPr="00DC0935">
              <w:rPr>
                <w:sz w:val="20"/>
                <w:szCs w:val="20"/>
              </w:rPr>
              <w:t xml:space="preserve">– </w:t>
            </w:r>
            <w:r w:rsidRPr="00DC0935">
              <w:rPr>
                <w:color w:val="000000"/>
                <w:sz w:val="20"/>
                <w:szCs w:val="20"/>
              </w:rPr>
              <w:t xml:space="preserve">ocenianie stanu oraz stopnia wykorzystania infrastruktury turystycznej, </w:t>
            </w:r>
          </w:p>
          <w:p w14:paraId="60AFC6D7" w14:textId="77777777" w:rsidR="00312F4B" w:rsidRPr="00DC0935" w:rsidRDefault="00DC0935" w:rsidP="00DC0935">
            <w:pPr>
              <w:ind w:left="426" w:hanging="426"/>
              <w:jc w:val="both"/>
              <w:rPr>
                <w:sz w:val="20"/>
                <w:szCs w:val="20"/>
              </w:rPr>
            </w:pPr>
            <w:r w:rsidRPr="00DC0935">
              <w:rPr>
                <w:color w:val="000000"/>
                <w:sz w:val="20"/>
                <w:szCs w:val="20"/>
              </w:rPr>
              <w:t xml:space="preserve"> </w:t>
            </w:r>
            <w:r w:rsidR="009E7E11">
              <w:rPr>
                <w:color w:val="000000"/>
                <w:sz w:val="20"/>
                <w:szCs w:val="20"/>
              </w:rPr>
              <w:t xml:space="preserve"> </w:t>
            </w:r>
            <w:r w:rsidRPr="00DC0935">
              <w:rPr>
                <w:color w:val="000000"/>
                <w:sz w:val="20"/>
                <w:szCs w:val="20"/>
              </w:rPr>
              <w:t xml:space="preserve">C5 </w:t>
            </w:r>
            <w:r w:rsidRPr="00DC0935">
              <w:rPr>
                <w:sz w:val="20"/>
                <w:szCs w:val="20"/>
              </w:rPr>
              <w:t xml:space="preserve">– </w:t>
            </w:r>
            <w:r w:rsidRPr="00DC0935">
              <w:rPr>
                <w:color w:val="000000"/>
                <w:sz w:val="20"/>
                <w:szCs w:val="20"/>
              </w:rPr>
              <w:t>analizowanie potencjału rekreacyjno-turystycznego oraz intensywności i zróżnicowania przestrzennego ruchu turystycznego.</w:t>
            </w:r>
          </w:p>
        </w:tc>
      </w:tr>
    </w:tbl>
    <w:p w14:paraId="167A1F3E" w14:textId="77777777" w:rsidR="00312F4B" w:rsidRPr="00DC0935" w:rsidRDefault="00312F4B">
      <w:pPr>
        <w:rPr>
          <w:sz w:val="20"/>
          <w:szCs w:val="20"/>
        </w:rPr>
      </w:pPr>
    </w:p>
    <w:tbl>
      <w:tblPr>
        <w:tblW w:w="9781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312F4B" w:rsidRPr="00DC0935" w14:paraId="18DF8598" w14:textId="77777777" w:rsidTr="00DC0935">
        <w:trPr>
          <w:trHeight w:val="1117"/>
        </w:trPr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0D3E73" w14:textId="77777777" w:rsidR="00312F4B" w:rsidRPr="00DC0935" w:rsidRDefault="00312F4B">
            <w:pPr>
              <w:numPr>
                <w:ilvl w:val="1"/>
                <w:numId w:val="1"/>
              </w:numPr>
              <w:snapToGrid w:val="0"/>
              <w:rPr>
                <w:b/>
                <w:sz w:val="20"/>
                <w:szCs w:val="20"/>
              </w:rPr>
            </w:pPr>
            <w:r w:rsidRPr="00DC0935">
              <w:rPr>
                <w:b/>
                <w:sz w:val="20"/>
                <w:szCs w:val="20"/>
              </w:rPr>
              <w:t>Treści programowe</w:t>
            </w:r>
          </w:p>
          <w:p w14:paraId="2521B312" w14:textId="77777777" w:rsidR="00312F4B" w:rsidRPr="00DC0935" w:rsidRDefault="00DC0935" w:rsidP="000C2C15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74"/>
              <w:contextualSpacing/>
              <w:jc w:val="both"/>
              <w:rPr>
                <w:rFonts w:ascii="Times New Roman" w:hAnsi="Times New Roman"/>
              </w:rPr>
            </w:pPr>
            <w:r w:rsidRPr="00DC093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tencjał zasobów turystycznych. Bariery przyrodnicze i społeczne rozwoju funkcji turystycznej. Zagospodarowanie przestrzenne obszarów turystycznych i rekreacyjnych. Infrastruktura turystyczna. Ruch turystyczny oraz jego charakterystyczne cechy. Produkty turystyczne i ich promocja. Kompleksowe poznanie walorów przyrodniczych i kulturowych (np. muzea). Współczesne zagrożenia środowiska i jego degradacja związana z działalnością człowieka.</w:t>
            </w:r>
          </w:p>
        </w:tc>
      </w:tr>
    </w:tbl>
    <w:p w14:paraId="5214D9B5" w14:textId="77777777" w:rsidR="00312F4B" w:rsidRDefault="00312F4B"/>
    <w:tbl>
      <w:tblPr>
        <w:tblW w:w="9781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1"/>
        <w:gridCol w:w="7239"/>
        <w:gridCol w:w="1701"/>
      </w:tblGrid>
      <w:tr w:rsidR="00311E11" w:rsidRPr="004B1B9C" w14:paraId="23C83F30" w14:textId="77777777" w:rsidTr="0086216E">
        <w:trPr>
          <w:cantSplit/>
          <w:trHeight w:val="433"/>
        </w:trPr>
        <w:tc>
          <w:tcPr>
            <w:tcW w:w="97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4F0C528" w14:textId="77777777" w:rsidR="00311E11" w:rsidRPr="004B1B9C" w:rsidRDefault="00311E11">
            <w:pPr>
              <w:numPr>
                <w:ilvl w:val="1"/>
                <w:numId w:val="1"/>
              </w:numPr>
              <w:snapToGrid w:val="0"/>
              <w:rPr>
                <w:b/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t>Efekty kształcenia</w:t>
            </w:r>
          </w:p>
        </w:tc>
      </w:tr>
      <w:tr w:rsidR="00311E11" w:rsidRPr="004B1B9C" w14:paraId="2FF421A1" w14:textId="77777777" w:rsidTr="0086216E">
        <w:trPr>
          <w:cantSplit/>
          <w:trHeight w:val="223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2CDBFE" w14:textId="77777777" w:rsidR="00311E11" w:rsidRPr="004B1B9C" w:rsidRDefault="00311E11">
            <w:pPr>
              <w:snapToGrid w:val="0"/>
              <w:ind w:left="113" w:right="113"/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lastRenderedPageBreak/>
              <w:t>kod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8008B05" w14:textId="77777777" w:rsidR="00311E11" w:rsidRPr="004B1B9C" w:rsidRDefault="00311E11" w:rsidP="00311E11">
            <w:pPr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t>Student, który zaliczył przedmio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7E2204D" w14:textId="77777777" w:rsidR="00311E11" w:rsidRPr="004B1B9C" w:rsidRDefault="00311E11" w:rsidP="00311E11">
            <w:pPr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t xml:space="preserve">Odniesienie do </w:t>
            </w:r>
          </w:p>
          <w:p w14:paraId="28FDE983" w14:textId="77777777" w:rsidR="00311E11" w:rsidRPr="004B1B9C" w:rsidRDefault="00311E11" w:rsidP="00311E11">
            <w:pPr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t>efektów kształcenia dla kierunku</w:t>
            </w:r>
          </w:p>
        </w:tc>
      </w:tr>
      <w:tr w:rsidR="00311E11" w:rsidRPr="004B1B9C" w14:paraId="16B6D0FF" w14:textId="77777777" w:rsidTr="0086216E">
        <w:trPr>
          <w:trHeight w:val="57"/>
        </w:trPr>
        <w:tc>
          <w:tcPr>
            <w:tcW w:w="8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BAEB90" w14:textId="77777777" w:rsidR="00311E11" w:rsidRPr="004B1B9C" w:rsidRDefault="00311E11">
            <w:pPr>
              <w:snapToGrid w:val="0"/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sz w:val="20"/>
                <w:szCs w:val="20"/>
              </w:rPr>
              <w:t xml:space="preserve">w zakresie </w:t>
            </w:r>
            <w:r w:rsidRPr="004B1B9C">
              <w:rPr>
                <w:b/>
                <w:sz w:val="20"/>
                <w:szCs w:val="20"/>
              </w:rPr>
              <w:t>WIEDZY: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4EBD77D" w14:textId="77777777" w:rsidR="00311E11" w:rsidRPr="004B1B9C" w:rsidRDefault="00311E11">
            <w:p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</w:tr>
      <w:tr w:rsidR="00DC0935" w:rsidRPr="004B1B9C" w14:paraId="0522E267" w14:textId="77777777" w:rsidTr="000C2C15">
        <w:trPr>
          <w:trHeight w:val="134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7C8067" w14:textId="77777777" w:rsidR="00DC0935" w:rsidRPr="004B1B9C" w:rsidRDefault="00DC0935" w:rsidP="00DC0935">
            <w:pPr>
              <w:snapToGrid w:val="0"/>
              <w:jc w:val="center"/>
              <w:rPr>
                <w:sz w:val="20"/>
                <w:szCs w:val="20"/>
              </w:rPr>
            </w:pPr>
            <w:r w:rsidRPr="004B1B9C">
              <w:rPr>
                <w:sz w:val="20"/>
                <w:szCs w:val="20"/>
              </w:rPr>
              <w:t>W01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56F159" w14:textId="77777777" w:rsidR="00DC0935" w:rsidRPr="00417183" w:rsidRDefault="00DC0935" w:rsidP="00DC0935">
            <w:pPr>
              <w:jc w:val="both"/>
              <w:rPr>
                <w:sz w:val="20"/>
                <w:szCs w:val="20"/>
                <w:highlight w:val="yellow"/>
              </w:rPr>
            </w:pPr>
            <w:r w:rsidRPr="00294BB1">
              <w:rPr>
                <w:sz w:val="20"/>
                <w:szCs w:val="20"/>
              </w:rPr>
              <w:t>charakteryzuje procesy i zjawiska występujące  trasie objazdu</w:t>
            </w:r>
            <w:r>
              <w:rPr>
                <w:sz w:val="20"/>
                <w:szCs w:val="20"/>
              </w:rPr>
              <w:t>,</w:t>
            </w:r>
            <w:r w:rsidRPr="00294BB1">
              <w:rPr>
                <w:sz w:val="20"/>
                <w:szCs w:val="20"/>
              </w:rPr>
              <w:t xml:space="preserve"> pod kątem ich walorów i zagospodarowania turystycznego z uwzględnieniem działalności społeczno-gospodarczej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775959B" w14:textId="77777777" w:rsidR="000C2C15" w:rsidRDefault="000C2C15" w:rsidP="000C2C1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W04</w:t>
            </w:r>
          </w:p>
          <w:p w14:paraId="24F956F1" w14:textId="77777777" w:rsidR="000C2C15" w:rsidRDefault="000C2C15" w:rsidP="000C2C1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W05</w:t>
            </w:r>
          </w:p>
          <w:p w14:paraId="0C892A27" w14:textId="77777777" w:rsidR="00DC0935" w:rsidRPr="00801A0E" w:rsidRDefault="000C2C15" w:rsidP="000C2C15">
            <w:pPr>
              <w:jc w:val="center"/>
              <w:rPr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W06</w:t>
            </w:r>
          </w:p>
        </w:tc>
      </w:tr>
      <w:tr w:rsidR="00DC0935" w:rsidRPr="004B1B9C" w14:paraId="7AB9F282" w14:textId="77777777" w:rsidTr="00E03C8B">
        <w:trPr>
          <w:trHeight w:val="57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5440CB" w14:textId="77777777" w:rsidR="00DC0935" w:rsidRPr="004B1B9C" w:rsidRDefault="00DC0935" w:rsidP="00DC0935">
            <w:pPr>
              <w:snapToGrid w:val="0"/>
              <w:jc w:val="center"/>
              <w:rPr>
                <w:sz w:val="20"/>
                <w:szCs w:val="20"/>
              </w:rPr>
            </w:pPr>
            <w:r w:rsidRPr="004B1B9C">
              <w:rPr>
                <w:sz w:val="20"/>
                <w:szCs w:val="20"/>
              </w:rPr>
              <w:t>W02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466824" w14:textId="77777777" w:rsidR="00DC0935" w:rsidRPr="00417183" w:rsidRDefault="00DC0935" w:rsidP="00DC0935">
            <w:pPr>
              <w:jc w:val="both"/>
              <w:rPr>
                <w:sz w:val="20"/>
                <w:szCs w:val="20"/>
                <w:highlight w:val="yellow"/>
              </w:rPr>
            </w:pPr>
            <w:r w:rsidRPr="00294BB1">
              <w:rPr>
                <w:sz w:val="20"/>
                <w:szCs w:val="20"/>
              </w:rPr>
              <w:t>wyjaśnia zależności między procesami i zjawiskami społeczno-gospodarczymi, dziedzictwem kulturowym a środowiskiem przyrodniczym zachodzące w przestrzeni turystycznej w ujęciu regionalnym i krajowym na przykładzie odbytej trasie objazdu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D15EFFD" w14:textId="77777777" w:rsidR="000C2C15" w:rsidRDefault="000C2C15" w:rsidP="000C2C1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W04</w:t>
            </w:r>
          </w:p>
          <w:p w14:paraId="7DA49E9D" w14:textId="77777777" w:rsidR="000C2C15" w:rsidRDefault="000C2C15" w:rsidP="000C2C1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W05</w:t>
            </w:r>
          </w:p>
          <w:p w14:paraId="2F65E7D8" w14:textId="77777777" w:rsidR="000C2C15" w:rsidRDefault="000C2C15" w:rsidP="000C2C1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W09</w:t>
            </w:r>
          </w:p>
          <w:p w14:paraId="737C1837" w14:textId="77777777" w:rsidR="00DC0935" w:rsidRPr="00801A0E" w:rsidRDefault="000C2C15" w:rsidP="000C2C15">
            <w:pPr>
              <w:jc w:val="center"/>
              <w:rPr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W10</w:t>
            </w:r>
          </w:p>
        </w:tc>
      </w:tr>
      <w:tr w:rsidR="00DC0935" w:rsidRPr="004B1B9C" w14:paraId="5BD51C3C" w14:textId="77777777" w:rsidTr="0086216E">
        <w:trPr>
          <w:trHeight w:val="57"/>
        </w:trPr>
        <w:tc>
          <w:tcPr>
            <w:tcW w:w="8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99613C" w14:textId="77777777" w:rsidR="00DC0935" w:rsidRPr="004B1B9C" w:rsidRDefault="00DC0935" w:rsidP="00DC0935">
            <w:pPr>
              <w:snapToGrid w:val="0"/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sz w:val="20"/>
                <w:szCs w:val="20"/>
              </w:rPr>
              <w:t xml:space="preserve">w zakresie </w:t>
            </w:r>
            <w:r w:rsidRPr="004B1B9C">
              <w:rPr>
                <w:b/>
                <w:sz w:val="20"/>
                <w:szCs w:val="20"/>
              </w:rPr>
              <w:t>UMIEJĘTNOŚCI: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93405F2" w14:textId="77777777" w:rsidR="00DC0935" w:rsidRPr="004B1B9C" w:rsidRDefault="00DC0935" w:rsidP="00DC0935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  <w:tr w:rsidR="00DC0935" w:rsidRPr="004B1B9C" w14:paraId="2C01D9FE" w14:textId="77777777" w:rsidTr="002E52A6">
        <w:trPr>
          <w:trHeight w:val="668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A90570" w14:textId="77777777" w:rsidR="00DC0935" w:rsidRPr="004B1B9C" w:rsidRDefault="00DC0935" w:rsidP="00DC0935">
            <w:pPr>
              <w:snapToGrid w:val="0"/>
              <w:jc w:val="center"/>
              <w:rPr>
                <w:sz w:val="20"/>
                <w:szCs w:val="20"/>
              </w:rPr>
            </w:pPr>
            <w:r w:rsidRPr="004B1B9C">
              <w:rPr>
                <w:sz w:val="20"/>
                <w:szCs w:val="20"/>
              </w:rPr>
              <w:t>U01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4252C9" w14:textId="77777777" w:rsidR="00DC0935" w:rsidRPr="00294BB1" w:rsidRDefault="00DC0935" w:rsidP="00DC0935">
            <w:pPr>
              <w:jc w:val="both"/>
              <w:rPr>
                <w:sz w:val="20"/>
                <w:szCs w:val="20"/>
              </w:rPr>
            </w:pPr>
            <w:r w:rsidRPr="00294BB1">
              <w:rPr>
                <w:sz w:val="20"/>
                <w:szCs w:val="20"/>
              </w:rPr>
              <w:t xml:space="preserve">dokonuje obserwacji w terenie i obiektach turystycznych, ocenia stan i zasoby turystyczne, występuje w roli pilota i przewodnika turystycznego; formułuje wnioski dotyczące atrakcyjności turystycznej i stopnia zagospodarowania turystycznego oraz </w:t>
            </w:r>
            <w:r w:rsidRPr="00294BB1">
              <w:rPr>
                <w:color w:val="000000"/>
                <w:sz w:val="20"/>
                <w:szCs w:val="20"/>
              </w:rPr>
              <w:t>interpretuje współczesne zjawiska społeczno-gospodarcze</w:t>
            </w:r>
            <w:r w:rsidRPr="00294BB1">
              <w:rPr>
                <w:sz w:val="20"/>
                <w:szCs w:val="20"/>
              </w:rPr>
              <w:t xml:space="preserve"> na przebytej trasi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F6EAC3A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1</w:t>
            </w:r>
          </w:p>
          <w:p w14:paraId="53D22AA6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2</w:t>
            </w:r>
          </w:p>
          <w:p w14:paraId="40BB0CA1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4</w:t>
            </w:r>
          </w:p>
          <w:p w14:paraId="62E04CA9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5</w:t>
            </w:r>
          </w:p>
          <w:p w14:paraId="51E9D6DF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6</w:t>
            </w:r>
          </w:p>
          <w:p w14:paraId="12E4FCEF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7</w:t>
            </w:r>
          </w:p>
          <w:p w14:paraId="75C82115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8</w:t>
            </w:r>
          </w:p>
          <w:p w14:paraId="19AA0EAE" w14:textId="77777777" w:rsidR="00DC0935" w:rsidRPr="00801A0E" w:rsidRDefault="000C2C15" w:rsidP="00BD1D55">
            <w:pPr>
              <w:jc w:val="center"/>
              <w:rPr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9</w:t>
            </w:r>
          </w:p>
        </w:tc>
      </w:tr>
      <w:tr w:rsidR="00DC0935" w:rsidRPr="004B1B9C" w14:paraId="0675C203" w14:textId="77777777" w:rsidTr="00BC3E03">
        <w:trPr>
          <w:trHeight w:val="57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E14A243" w14:textId="77777777" w:rsidR="00DC0935" w:rsidRPr="004B1B9C" w:rsidRDefault="00DC0935" w:rsidP="00DC0935">
            <w:pPr>
              <w:snapToGrid w:val="0"/>
              <w:jc w:val="center"/>
              <w:rPr>
                <w:sz w:val="20"/>
                <w:szCs w:val="20"/>
              </w:rPr>
            </w:pPr>
            <w:r w:rsidRPr="004B1B9C">
              <w:rPr>
                <w:sz w:val="20"/>
                <w:szCs w:val="20"/>
              </w:rPr>
              <w:t>U02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A1DEFF" w14:textId="77777777" w:rsidR="00DC0935" w:rsidRPr="00294BB1" w:rsidRDefault="00DC0935" w:rsidP="00DC093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Pr="00294BB1">
              <w:rPr>
                <w:sz w:val="20"/>
                <w:szCs w:val="20"/>
              </w:rPr>
              <w:t>nalizuje genezę i przebieg procesów społecznych w obr</w:t>
            </w:r>
            <w:r>
              <w:rPr>
                <w:sz w:val="20"/>
                <w:szCs w:val="20"/>
              </w:rPr>
              <w:t>ę</w:t>
            </w:r>
            <w:r w:rsidRPr="00294BB1">
              <w:rPr>
                <w:sz w:val="20"/>
                <w:szCs w:val="20"/>
              </w:rPr>
              <w:t xml:space="preserve">bie obiektów świadczących usługi turystyczne na trasie objazdu, rozpoznaje zjawiska rynkowe (podaż, popyt) związane z ruchem turystycznym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4F4C3BD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1</w:t>
            </w:r>
          </w:p>
          <w:p w14:paraId="4D06011A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2</w:t>
            </w:r>
          </w:p>
          <w:p w14:paraId="7A651B4F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4</w:t>
            </w:r>
          </w:p>
          <w:p w14:paraId="13D58FE0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5</w:t>
            </w:r>
          </w:p>
          <w:p w14:paraId="02FD46B1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6</w:t>
            </w:r>
          </w:p>
          <w:p w14:paraId="498D9E43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eastAsia="en-US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7</w:t>
            </w:r>
          </w:p>
          <w:p w14:paraId="58FD3F64" w14:textId="77777777" w:rsidR="00DC0935" w:rsidRPr="00801A0E" w:rsidRDefault="000C2C15" w:rsidP="00BD1D55">
            <w:pPr>
              <w:jc w:val="center"/>
              <w:rPr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  <w:lang w:eastAsia="en-US"/>
              </w:rPr>
              <w:t>TIR1P _U09</w:t>
            </w:r>
          </w:p>
        </w:tc>
      </w:tr>
      <w:tr w:rsidR="00DC0935" w:rsidRPr="004B1B9C" w14:paraId="16C16972" w14:textId="77777777" w:rsidTr="0086216E">
        <w:trPr>
          <w:trHeight w:val="57"/>
        </w:trPr>
        <w:tc>
          <w:tcPr>
            <w:tcW w:w="8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EA0A908" w14:textId="77777777" w:rsidR="00DC0935" w:rsidRPr="004B1B9C" w:rsidRDefault="00DC0935" w:rsidP="00DC0935">
            <w:pPr>
              <w:snapToGrid w:val="0"/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sz w:val="20"/>
                <w:szCs w:val="20"/>
              </w:rPr>
              <w:t xml:space="preserve">w zakresie </w:t>
            </w:r>
            <w:r w:rsidRPr="004B1B9C">
              <w:rPr>
                <w:b/>
                <w:sz w:val="20"/>
                <w:szCs w:val="20"/>
              </w:rPr>
              <w:t>KOMPETENCJI SPOŁECZNYCH: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4817DBC" w14:textId="77777777" w:rsidR="00DC0935" w:rsidRPr="004B1B9C" w:rsidRDefault="00DC0935" w:rsidP="00DC0935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  <w:tr w:rsidR="00DC0935" w:rsidRPr="008218B2" w14:paraId="260946ED" w14:textId="77777777" w:rsidTr="001B44C4">
        <w:trPr>
          <w:trHeight w:val="57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4F6ED38" w14:textId="77777777" w:rsidR="00DC0935" w:rsidRPr="004B1B9C" w:rsidRDefault="00DC0935" w:rsidP="00DC0935">
            <w:pPr>
              <w:snapToGrid w:val="0"/>
              <w:jc w:val="center"/>
              <w:rPr>
                <w:sz w:val="20"/>
                <w:szCs w:val="20"/>
              </w:rPr>
            </w:pPr>
            <w:r w:rsidRPr="004B1B9C">
              <w:rPr>
                <w:sz w:val="20"/>
                <w:szCs w:val="20"/>
              </w:rPr>
              <w:t>K01</w:t>
            </w:r>
          </w:p>
        </w:tc>
        <w:tc>
          <w:tcPr>
            <w:tcW w:w="7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F736AA" w14:textId="77777777" w:rsidR="00DC0935" w:rsidRPr="00801A0E" w:rsidRDefault="00BD1D55" w:rsidP="00DC0935">
            <w:pPr>
              <w:ind w:left="11" w:right="-7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ziała w sposób praktyczny; pełni rolę pilota i przewodnika grupy turystycznej oraz </w:t>
            </w:r>
            <w:r w:rsidR="00DC0935">
              <w:rPr>
                <w:sz w:val="20"/>
                <w:szCs w:val="20"/>
              </w:rPr>
              <w:t>j</w:t>
            </w:r>
            <w:r w:rsidR="00DC0935" w:rsidRPr="00801A0E">
              <w:rPr>
                <w:sz w:val="20"/>
                <w:szCs w:val="20"/>
              </w:rPr>
              <w:t xml:space="preserve">est świadomy odpowiedzialności za bezpieczeństwo własne i innych zwłaszcza w czasie wyjazdów turystycznych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9F8EFE0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val="en-US" w:eastAsia="en-US"/>
              </w:rPr>
            </w:pPr>
            <w:r>
              <w:rPr>
                <w:rFonts w:ascii="Garamond" w:hAnsi="Garamond"/>
                <w:sz w:val="20"/>
                <w:szCs w:val="20"/>
                <w:lang w:val="en-US" w:eastAsia="en-US"/>
              </w:rPr>
              <w:t>TIR1P _K01</w:t>
            </w:r>
          </w:p>
          <w:p w14:paraId="4E172F3A" w14:textId="77777777" w:rsidR="000C2C15" w:rsidRDefault="000C2C15" w:rsidP="00BD1D55">
            <w:pPr>
              <w:jc w:val="center"/>
              <w:rPr>
                <w:rFonts w:ascii="Garamond" w:hAnsi="Garamond"/>
                <w:sz w:val="20"/>
                <w:szCs w:val="20"/>
                <w:lang w:val="en-US" w:eastAsia="en-US"/>
              </w:rPr>
            </w:pPr>
            <w:r>
              <w:rPr>
                <w:rFonts w:ascii="Garamond" w:hAnsi="Garamond"/>
                <w:sz w:val="20"/>
                <w:szCs w:val="20"/>
                <w:lang w:val="en-US" w:eastAsia="en-US"/>
              </w:rPr>
              <w:t>TIR1P _K02</w:t>
            </w:r>
          </w:p>
          <w:p w14:paraId="6A7BAF84" w14:textId="77777777" w:rsidR="00DC0935" w:rsidRPr="008218B2" w:rsidRDefault="000C2C15" w:rsidP="00BD1D55">
            <w:pPr>
              <w:snapToGri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 w:eastAsia="en-US"/>
              </w:rPr>
              <w:t>TIR1P _K03</w:t>
            </w:r>
          </w:p>
        </w:tc>
      </w:tr>
    </w:tbl>
    <w:p w14:paraId="4CF2C21F" w14:textId="77777777" w:rsidR="004B1B9C" w:rsidRPr="008218B2" w:rsidRDefault="004B1B9C">
      <w:pPr>
        <w:rPr>
          <w:sz w:val="10"/>
          <w:szCs w:val="10"/>
          <w:lang w:val="en-US"/>
        </w:rPr>
      </w:pPr>
    </w:p>
    <w:tbl>
      <w:tblPr>
        <w:tblW w:w="9781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9"/>
        <w:gridCol w:w="380"/>
        <w:gridCol w:w="380"/>
        <w:gridCol w:w="380"/>
        <w:gridCol w:w="380"/>
        <w:gridCol w:w="380"/>
        <w:gridCol w:w="380"/>
        <w:gridCol w:w="379"/>
        <w:gridCol w:w="379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4"/>
      </w:tblGrid>
      <w:tr w:rsidR="004B1B9C" w:rsidRPr="004B1B9C" w14:paraId="6B0EACA2" w14:textId="77777777" w:rsidTr="004B1B9C">
        <w:trPr>
          <w:trHeight w:val="284"/>
        </w:trPr>
        <w:tc>
          <w:tcPr>
            <w:tcW w:w="9781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DF8CE" w14:textId="77777777" w:rsidR="004B1B9C" w:rsidRPr="004B1B9C" w:rsidRDefault="004B1B9C" w:rsidP="004B1B9C">
            <w:pPr>
              <w:numPr>
                <w:ilvl w:val="1"/>
                <w:numId w:val="1"/>
              </w:numPr>
              <w:tabs>
                <w:tab w:val="left" w:pos="426"/>
              </w:tabs>
              <w:rPr>
                <w:b/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t xml:space="preserve">Sposoby weryfikacji osiągnięcia przedmiotowych efektów kształcenia </w:t>
            </w:r>
          </w:p>
        </w:tc>
      </w:tr>
      <w:tr w:rsidR="004B1B9C" w:rsidRPr="004B1B9C" w14:paraId="1B940858" w14:textId="77777777" w:rsidTr="004B1B9C">
        <w:trPr>
          <w:cantSplit/>
          <w:trHeight w:val="284"/>
        </w:trPr>
        <w:tc>
          <w:tcPr>
            <w:tcW w:w="179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01ACBA" w14:textId="77777777" w:rsidR="004B1B9C" w:rsidRPr="004B1B9C" w:rsidRDefault="004B1B9C" w:rsidP="004B1B9C">
            <w:pPr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t>Efekty przedmiotowe</w:t>
            </w:r>
          </w:p>
          <w:p w14:paraId="344C285F" w14:textId="77777777" w:rsidR="004B1B9C" w:rsidRPr="004B1B9C" w:rsidRDefault="004B1B9C" w:rsidP="004B1B9C">
            <w:pPr>
              <w:jc w:val="center"/>
              <w:rPr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(symbol)</w:t>
            </w:r>
          </w:p>
        </w:tc>
        <w:tc>
          <w:tcPr>
            <w:tcW w:w="7982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5A551" w14:textId="77777777" w:rsidR="004B1B9C" w:rsidRPr="004B1B9C" w:rsidRDefault="004B1B9C" w:rsidP="004B1B9C">
            <w:pPr>
              <w:jc w:val="center"/>
              <w:rPr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t>Sposób weryfikacji (+/-)</w:t>
            </w:r>
          </w:p>
        </w:tc>
      </w:tr>
      <w:tr w:rsidR="004B1B9C" w:rsidRPr="004B1B9C" w14:paraId="577528E4" w14:textId="77777777" w:rsidTr="004B1B9C">
        <w:trPr>
          <w:cantSplit/>
          <w:trHeight w:val="284"/>
        </w:trPr>
        <w:tc>
          <w:tcPr>
            <w:tcW w:w="179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10CB5F" w14:textId="77777777" w:rsidR="004B1B9C" w:rsidRPr="004B1B9C" w:rsidRDefault="004B1B9C" w:rsidP="004B1B9C">
            <w:pPr>
              <w:rPr>
                <w:sz w:val="20"/>
                <w:szCs w:val="20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456C637" w14:textId="77777777" w:rsidR="004B1B9C" w:rsidRPr="004B1B9C" w:rsidRDefault="004B1B9C" w:rsidP="004B1B9C">
            <w:pPr>
              <w:ind w:left="-113" w:right="-113"/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t>Egzamin ustny/pisemny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FFF097D" w14:textId="77777777" w:rsidR="004B1B9C" w:rsidRPr="004B1B9C" w:rsidRDefault="004B1B9C" w:rsidP="004B1B9C">
            <w:pPr>
              <w:ind w:left="-57" w:right="-57"/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t>Kolokwium*</w:t>
            </w:r>
          </w:p>
        </w:tc>
        <w:tc>
          <w:tcPr>
            <w:tcW w:w="1138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61BF49F" w14:textId="77777777" w:rsidR="004B1B9C" w:rsidRPr="004B1B9C" w:rsidRDefault="004B1B9C" w:rsidP="004B1B9C">
            <w:pPr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t>Projekt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9846D7A" w14:textId="77777777" w:rsidR="004B1B9C" w:rsidRPr="004B1B9C" w:rsidRDefault="004B1B9C" w:rsidP="004B1B9C">
            <w:pPr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t xml:space="preserve">Aktywność </w:t>
            </w:r>
            <w:r w:rsidRPr="004B1B9C">
              <w:rPr>
                <w:b/>
                <w:spacing w:val="-2"/>
                <w:sz w:val="20"/>
                <w:szCs w:val="20"/>
              </w:rPr>
              <w:t>na zajęciach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868A295" w14:textId="77777777" w:rsidR="004B1B9C" w:rsidRPr="004B1B9C" w:rsidRDefault="004B1B9C" w:rsidP="004B1B9C">
            <w:pPr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t>Praca własna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1320FFC" w14:textId="77777777" w:rsidR="004B1B9C" w:rsidRPr="004B1B9C" w:rsidRDefault="004B1B9C" w:rsidP="004B1B9C">
            <w:pPr>
              <w:jc w:val="center"/>
              <w:rPr>
                <w:b/>
                <w:sz w:val="20"/>
                <w:szCs w:val="20"/>
              </w:rPr>
            </w:pPr>
            <w:r w:rsidRPr="004B1B9C">
              <w:rPr>
                <w:b/>
                <w:sz w:val="20"/>
                <w:szCs w:val="20"/>
              </w:rPr>
              <w:t>Praca                  w grupie*</w:t>
            </w:r>
          </w:p>
        </w:tc>
        <w:tc>
          <w:tcPr>
            <w:tcW w:w="1144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89C18EE" w14:textId="77777777" w:rsidR="004B1B9C" w:rsidRPr="004B1B9C" w:rsidRDefault="004B1B9C" w:rsidP="004B1B9C">
            <w:pPr>
              <w:jc w:val="center"/>
              <w:rPr>
                <w:b/>
                <w:sz w:val="20"/>
                <w:szCs w:val="20"/>
                <w:highlight w:val="lightGray"/>
              </w:rPr>
            </w:pPr>
            <w:r w:rsidRPr="004B1B9C">
              <w:rPr>
                <w:b/>
                <w:sz w:val="20"/>
                <w:szCs w:val="20"/>
              </w:rPr>
              <w:t xml:space="preserve">Inne </w:t>
            </w:r>
            <w:r w:rsidRPr="004B1B9C">
              <w:rPr>
                <w:b/>
                <w:i/>
                <w:sz w:val="20"/>
                <w:szCs w:val="20"/>
              </w:rPr>
              <w:t>(jakie?)</w:t>
            </w:r>
            <w:r w:rsidRPr="004B1B9C">
              <w:rPr>
                <w:b/>
                <w:sz w:val="20"/>
                <w:szCs w:val="20"/>
              </w:rPr>
              <w:t>*</w:t>
            </w:r>
          </w:p>
        </w:tc>
      </w:tr>
      <w:tr w:rsidR="004B1B9C" w:rsidRPr="004B1B9C" w14:paraId="753FE20C" w14:textId="77777777" w:rsidTr="004B1B9C">
        <w:trPr>
          <w:cantSplit/>
          <w:trHeight w:val="284"/>
        </w:trPr>
        <w:tc>
          <w:tcPr>
            <w:tcW w:w="179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AEA924" w14:textId="77777777" w:rsidR="004B1B9C" w:rsidRPr="004B1B9C" w:rsidRDefault="004B1B9C" w:rsidP="004B1B9C">
            <w:pPr>
              <w:rPr>
                <w:sz w:val="20"/>
                <w:szCs w:val="20"/>
              </w:rPr>
            </w:pP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B9B9CA5" w14:textId="77777777" w:rsidR="004B1B9C" w:rsidRPr="004B1B9C" w:rsidRDefault="004B1B9C" w:rsidP="004B1B9C">
            <w:pPr>
              <w:jc w:val="center"/>
              <w:rPr>
                <w:b/>
                <w:i/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1BD56C97" w14:textId="77777777" w:rsidR="004B1B9C" w:rsidRPr="004B1B9C" w:rsidRDefault="004B1B9C" w:rsidP="004B1B9C">
            <w:pPr>
              <w:jc w:val="center"/>
              <w:rPr>
                <w:b/>
                <w:i/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Forma zajęć</w:t>
            </w:r>
          </w:p>
        </w:tc>
        <w:tc>
          <w:tcPr>
            <w:tcW w:w="1138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5B3A010" w14:textId="77777777" w:rsidR="004B1B9C" w:rsidRPr="004B1B9C" w:rsidRDefault="004B1B9C" w:rsidP="004B1B9C">
            <w:pPr>
              <w:jc w:val="center"/>
              <w:rPr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37108365" w14:textId="77777777" w:rsidR="004B1B9C" w:rsidRPr="004B1B9C" w:rsidRDefault="004B1B9C" w:rsidP="004B1B9C">
            <w:pPr>
              <w:jc w:val="center"/>
              <w:rPr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8D7DA8" w14:textId="77777777" w:rsidR="004B1B9C" w:rsidRPr="004B1B9C" w:rsidRDefault="004B1B9C" w:rsidP="004B1B9C">
            <w:pPr>
              <w:jc w:val="center"/>
              <w:rPr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421A3FD7" w14:textId="77777777" w:rsidR="004B1B9C" w:rsidRPr="004B1B9C" w:rsidRDefault="004B1B9C" w:rsidP="004B1B9C">
            <w:pPr>
              <w:jc w:val="center"/>
              <w:rPr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Forma zajęć</w:t>
            </w:r>
          </w:p>
        </w:tc>
        <w:tc>
          <w:tcPr>
            <w:tcW w:w="1144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4100296" w14:textId="77777777" w:rsidR="004B1B9C" w:rsidRPr="004B1B9C" w:rsidRDefault="004B1B9C" w:rsidP="004B1B9C">
            <w:pPr>
              <w:jc w:val="center"/>
              <w:rPr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Forma zajęć</w:t>
            </w:r>
          </w:p>
        </w:tc>
      </w:tr>
      <w:tr w:rsidR="004B1B9C" w:rsidRPr="004B1B9C" w14:paraId="7CE5A266" w14:textId="77777777" w:rsidTr="004B1B9C">
        <w:trPr>
          <w:cantSplit/>
          <w:trHeight w:val="284"/>
        </w:trPr>
        <w:tc>
          <w:tcPr>
            <w:tcW w:w="1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D0FC" w14:textId="77777777" w:rsidR="004B1B9C" w:rsidRPr="004B1B9C" w:rsidRDefault="004B1B9C" w:rsidP="004B1B9C">
            <w:pPr>
              <w:rPr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591194D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A84A34B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D796C0F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...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26333FF0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17288E6A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9EC4324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...</w:t>
            </w:r>
          </w:p>
        </w:tc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7D86C42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7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4BDF1F2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5F7C62E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S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5D7A9073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2047F64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1980395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S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FCE4650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76C6D71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5AF3DA1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S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2EDBF818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7C989CF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9B8A2EB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...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B4EC73E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83E865D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C</w:t>
            </w:r>
          </w:p>
        </w:tc>
        <w:tc>
          <w:tcPr>
            <w:tcW w:w="384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1B58CC2" w14:textId="77777777" w:rsidR="004B1B9C" w:rsidRPr="004B1B9C" w:rsidRDefault="004B1B9C" w:rsidP="004B1B9C">
            <w:pPr>
              <w:jc w:val="center"/>
              <w:rPr>
                <w:i/>
                <w:sz w:val="20"/>
                <w:szCs w:val="20"/>
              </w:rPr>
            </w:pPr>
            <w:r w:rsidRPr="004B1B9C">
              <w:rPr>
                <w:i/>
                <w:sz w:val="20"/>
                <w:szCs w:val="20"/>
              </w:rPr>
              <w:t>S</w:t>
            </w:r>
          </w:p>
        </w:tc>
      </w:tr>
      <w:tr w:rsidR="008618D6" w:rsidRPr="004B1B9C" w14:paraId="62A7815D" w14:textId="77777777" w:rsidTr="00832D2A">
        <w:trPr>
          <w:trHeight w:val="284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41E8A" w14:textId="77777777" w:rsidR="008618D6" w:rsidRPr="004B1B9C" w:rsidRDefault="008618D6" w:rsidP="00DC0935">
            <w:pPr>
              <w:jc w:val="center"/>
              <w:rPr>
                <w:sz w:val="20"/>
                <w:szCs w:val="20"/>
              </w:rPr>
            </w:pPr>
            <w:r w:rsidRPr="004B1B9C">
              <w:rPr>
                <w:sz w:val="20"/>
                <w:szCs w:val="20"/>
              </w:rPr>
              <w:t>W01-W0</w:t>
            </w:r>
            <w:r w:rsidR="00DC0935">
              <w:rPr>
                <w:sz w:val="20"/>
                <w:szCs w:val="20"/>
              </w:rPr>
              <w:t>2</w:t>
            </w: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D6454CC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D15E695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3BBF1E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5B1FA555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8169A00" w14:textId="77777777" w:rsidR="008618D6" w:rsidRPr="004B1B9C" w:rsidRDefault="00DC0935" w:rsidP="008618D6">
            <w:pPr>
              <w:jc w:val="center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ECFF6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71CE1AB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</w:tcPr>
          <w:p w14:paraId="1A0A13AC" w14:textId="77777777" w:rsidR="008618D6" w:rsidRPr="004B1B9C" w:rsidRDefault="008618D6" w:rsidP="008618D6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FA169F4" w14:textId="77777777" w:rsidR="008618D6" w:rsidRPr="004B1B9C" w:rsidRDefault="008618D6" w:rsidP="008618D6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3E6A7F85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AEEE8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BE8BD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63C65D1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61ABD86" w14:textId="77777777" w:rsidR="008618D6" w:rsidRPr="004B1B9C" w:rsidRDefault="008618D6" w:rsidP="008618D6">
            <w:pPr>
              <w:rPr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AE572CD" w14:textId="77777777" w:rsidR="008618D6" w:rsidRPr="004B1B9C" w:rsidRDefault="008618D6" w:rsidP="008618D6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F721A5B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A06E0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695EB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1022A58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B1F40DF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4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90868C1" w14:textId="77777777" w:rsidR="008618D6" w:rsidRPr="004B1B9C" w:rsidRDefault="008618D6" w:rsidP="008618D6">
            <w:pPr>
              <w:rPr>
                <w:sz w:val="20"/>
                <w:szCs w:val="20"/>
              </w:rPr>
            </w:pPr>
          </w:p>
        </w:tc>
      </w:tr>
      <w:tr w:rsidR="008618D6" w:rsidRPr="004B1B9C" w14:paraId="79B2BA65" w14:textId="77777777" w:rsidTr="00832D2A">
        <w:trPr>
          <w:trHeight w:val="284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B10A" w14:textId="77777777" w:rsidR="008618D6" w:rsidRPr="004B1B9C" w:rsidRDefault="008618D6" w:rsidP="00DC0935">
            <w:pPr>
              <w:jc w:val="center"/>
              <w:rPr>
                <w:sz w:val="20"/>
                <w:szCs w:val="20"/>
              </w:rPr>
            </w:pPr>
            <w:r w:rsidRPr="004B1B9C">
              <w:rPr>
                <w:sz w:val="20"/>
                <w:szCs w:val="20"/>
              </w:rPr>
              <w:t>U01-U0</w:t>
            </w:r>
            <w:r w:rsidR="00DC0935">
              <w:rPr>
                <w:sz w:val="20"/>
                <w:szCs w:val="20"/>
              </w:rPr>
              <w:t>2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E06A7D2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060FF4C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42F08E9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2B75A7B1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5BAEEAFF" w14:textId="77777777" w:rsidR="008618D6" w:rsidRPr="004B1B9C" w:rsidRDefault="00DC0935" w:rsidP="008618D6">
            <w:pPr>
              <w:jc w:val="center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A0D3B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55A6D0C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</w:tcPr>
          <w:p w14:paraId="39162C51" w14:textId="77777777" w:rsidR="008618D6" w:rsidRPr="004B1B9C" w:rsidRDefault="008618D6" w:rsidP="008618D6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2AEF9CB" w14:textId="77777777" w:rsidR="008618D6" w:rsidRPr="004B1B9C" w:rsidRDefault="008618D6" w:rsidP="008618D6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2DB19679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65C81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76B58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05E0ECC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36A7D74" w14:textId="77777777" w:rsidR="008618D6" w:rsidRPr="004B1B9C" w:rsidRDefault="008618D6" w:rsidP="008618D6">
            <w:pPr>
              <w:rPr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75BA0B5" w14:textId="77777777" w:rsidR="008618D6" w:rsidRPr="004B1B9C" w:rsidRDefault="008618D6" w:rsidP="008618D6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21312A3B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DD12D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EB0F2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C9708A8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933FF93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4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AE0B5FE" w14:textId="77777777" w:rsidR="008618D6" w:rsidRPr="004B1B9C" w:rsidRDefault="008618D6" w:rsidP="008618D6">
            <w:pPr>
              <w:rPr>
                <w:sz w:val="20"/>
                <w:szCs w:val="20"/>
              </w:rPr>
            </w:pPr>
          </w:p>
        </w:tc>
      </w:tr>
      <w:tr w:rsidR="008618D6" w:rsidRPr="004B1B9C" w14:paraId="101857D6" w14:textId="77777777" w:rsidTr="00832D2A">
        <w:trPr>
          <w:trHeight w:val="284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5AED3" w14:textId="77777777" w:rsidR="008618D6" w:rsidRPr="004B1B9C" w:rsidRDefault="008618D6" w:rsidP="008618D6">
            <w:pPr>
              <w:jc w:val="center"/>
              <w:rPr>
                <w:sz w:val="20"/>
                <w:szCs w:val="20"/>
              </w:rPr>
            </w:pPr>
            <w:r w:rsidRPr="004B1B9C">
              <w:rPr>
                <w:sz w:val="20"/>
                <w:szCs w:val="20"/>
              </w:rPr>
              <w:t>K01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730B17D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215E445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CE31F6E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20399C2D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5D291C53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7BEA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80E78BB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</w:tcPr>
          <w:p w14:paraId="7E3A64AA" w14:textId="77777777" w:rsidR="008618D6" w:rsidRPr="004B1B9C" w:rsidRDefault="008618D6" w:rsidP="008618D6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134B995" w14:textId="77777777" w:rsidR="008618D6" w:rsidRPr="004B1B9C" w:rsidRDefault="008618D6" w:rsidP="008618D6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EC04B49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53EA2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0A44A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D7BAA1D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C39DE7F" w14:textId="77777777" w:rsidR="008618D6" w:rsidRPr="004B1B9C" w:rsidRDefault="008618D6" w:rsidP="008618D6">
            <w:pPr>
              <w:rPr>
                <w:sz w:val="20"/>
                <w:szCs w:val="20"/>
              </w:rPr>
            </w:pPr>
            <w:r w:rsidRPr="004B1B9C">
              <w:rPr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3197E4F" w14:textId="77777777" w:rsidR="008618D6" w:rsidRPr="004B1B9C" w:rsidRDefault="008618D6" w:rsidP="008618D6">
            <w:pPr>
              <w:rPr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40F842C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E8644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1C953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3156132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63EB885" w14:textId="77777777" w:rsidR="008618D6" w:rsidRPr="004B1B9C" w:rsidRDefault="008618D6" w:rsidP="008618D6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384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F399BBB" w14:textId="77777777" w:rsidR="008618D6" w:rsidRPr="004B1B9C" w:rsidRDefault="008618D6" w:rsidP="008618D6">
            <w:pPr>
              <w:rPr>
                <w:sz w:val="20"/>
                <w:szCs w:val="20"/>
              </w:rPr>
            </w:pPr>
          </w:p>
        </w:tc>
      </w:tr>
    </w:tbl>
    <w:p w14:paraId="10EE6CCF" w14:textId="77777777" w:rsidR="00311E11" w:rsidRPr="003C7BD9" w:rsidRDefault="00311E11" w:rsidP="00311E11">
      <w:pPr>
        <w:rPr>
          <w:sz w:val="18"/>
          <w:szCs w:val="18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2"/>
        <w:gridCol w:w="720"/>
        <w:gridCol w:w="8197"/>
      </w:tblGrid>
      <w:tr w:rsidR="00311E11" w:rsidRPr="0086216E" w14:paraId="5E04EE79" w14:textId="77777777" w:rsidTr="0086216E">
        <w:trPr>
          <w:trHeight w:val="284"/>
        </w:trPr>
        <w:tc>
          <w:tcPr>
            <w:tcW w:w="9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1004A" w14:textId="77777777" w:rsidR="00311E11" w:rsidRPr="0086216E" w:rsidRDefault="00311E11" w:rsidP="00311E11">
            <w:pPr>
              <w:pStyle w:val="Akapitzlist"/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86216E">
              <w:rPr>
                <w:rFonts w:ascii="Times New Roman" w:hAnsi="Times New Roman"/>
                <w:b/>
                <w:sz w:val="20"/>
                <w:szCs w:val="20"/>
              </w:rPr>
              <w:t>Kryteria oceny stopnia osiągnięcia efektów kształcenia</w:t>
            </w:r>
          </w:p>
        </w:tc>
      </w:tr>
      <w:tr w:rsidR="00311E11" w:rsidRPr="0086216E" w14:paraId="6400E788" w14:textId="77777777" w:rsidTr="0086216E">
        <w:trPr>
          <w:trHeight w:val="284"/>
        </w:trPr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D7EC1" w14:textId="77777777" w:rsidR="00311E11" w:rsidRPr="0086216E" w:rsidRDefault="00311E11" w:rsidP="0086216E">
            <w:pPr>
              <w:jc w:val="center"/>
              <w:rPr>
                <w:b/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Forma zajęć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4BA69" w14:textId="77777777" w:rsidR="00311E11" w:rsidRPr="0086216E" w:rsidRDefault="00311E11" w:rsidP="0086216E">
            <w:pPr>
              <w:jc w:val="center"/>
              <w:rPr>
                <w:b/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Ocena</w:t>
            </w:r>
          </w:p>
        </w:tc>
        <w:tc>
          <w:tcPr>
            <w:tcW w:w="8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01135" w14:textId="77777777" w:rsidR="00311E11" w:rsidRPr="0086216E" w:rsidRDefault="00311E11" w:rsidP="0086216E">
            <w:pPr>
              <w:jc w:val="center"/>
              <w:rPr>
                <w:b/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Kryterium oceny</w:t>
            </w:r>
          </w:p>
        </w:tc>
      </w:tr>
      <w:tr w:rsidR="005C6557" w:rsidRPr="0086216E" w14:paraId="3F1695D2" w14:textId="77777777" w:rsidTr="009E7E11">
        <w:trPr>
          <w:cantSplit/>
          <w:trHeight w:val="219"/>
        </w:trPr>
        <w:tc>
          <w:tcPr>
            <w:tcW w:w="7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1BF3EFA" w14:textId="7F6C950D" w:rsidR="005C6557" w:rsidRPr="0086216E" w:rsidRDefault="008218B2" w:rsidP="005C6557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Ćwiczenia terenowe</w:t>
            </w:r>
            <w:r w:rsidR="005C6557" w:rsidRPr="0086216E">
              <w:rPr>
                <w:b/>
                <w:sz w:val="20"/>
                <w:szCs w:val="20"/>
              </w:rPr>
              <w:t>*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FA5E1" w14:textId="77777777" w:rsidR="005C6557" w:rsidRPr="0086216E" w:rsidRDefault="005C6557" w:rsidP="005C6557">
            <w:pPr>
              <w:jc w:val="center"/>
              <w:rPr>
                <w:b/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8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B9742" w14:textId="77777777" w:rsidR="005C6557" w:rsidRPr="00BA4DE0" w:rsidRDefault="005C6557" w:rsidP="005C6557">
            <w:pPr>
              <w:ind w:right="113"/>
              <w:jc w:val="both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</w:t>
            </w:r>
            <w:r w:rsidRPr="00DC0935">
              <w:rPr>
                <w:color w:val="000000"/>
                <w:sz w:val="20"/>
                <w:szCs w:val="20"/>
              </w:rPr>
              <w:t>rzeprowadz</w:t>
            </w:r>
            <w:r>
              <w:rPr>
                <w:color w:val="000000"/>
                <w:sz w:val="20"/>
                <w:szCs w:val="20"/>
              </w:rPr>
              <w:t>a proste</w:t>
            </w:r>
            <w:r w:rsidRPr="00DC0935">
              <w:rPr>
                <w:color w:val="000000"/>
                <w:sz w:val="20"/>
                <w:szCs w:val="20"/>
              </w:rPr>
              <w:t xml:space="preserve"> obserwacj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terenow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obejmując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komponenty środowiska przyrodniczego i kulturowego</w:t>
            </w:r>
            <w:r>
              <w:rPr>
                <w:sz w:val="20"/>
                <w:szCs w:val="20"/>
              </w:rPr>
              <w:t xml:space="preserve"> wybranego </w:t>
            </w:r>
            <w:r w:rsidRPr="00095F58">
              <w:rPr>
                <w:sz w:val="20"/>
                <w:szCs w:val="20"/>
              </w:rPr>
              <w:t xml:space="preserve">obiektu </w:t>
            </w:r>
            <w:r>
              <w:rPr>
                <w:sz w:val="20"/>
                <w:szCs w:val="20"/>
              </w:rPr>
              <w:t xml:space="preserve">lub obszaru a także </w:t>
            </w:r>
            <w:r w:rsidRPr="00DC0935">
              <w:rPr>
                <w:color w:val="000000"/>
                <w:sz w:val="20"/>
                <w:szCs w:val="20"/>
              </w:rPr>
              <w:t>rejestr</w:t>
            </w:r>
            <w:r>
              <w:rPr>
                <w:color w:val="000000"/>
                <w:sz w:val="20"/>
                <w:szCs w:val="20"/>
              </w:rPr>
              <w:t>uje</w:t>
            </w:r>
            <w:r w:rsidRPr="00DC0935">
              <w:rPr>
                <w:color w:val="000000"/>
                <w:sz w:val="20"/>
                <w:szCs w:val="20"/>
              </w:rPr>
              <w:t xml:space="preserve"> obiekt</w:t>
            </w:r>
            <w:r>
              <w:rPr>
                <w:color w:val="000000"/>
                <w:sz w:val="20"/>
                <w:szCs w:val="20"/>
              </w:rPr>
              <w:t xml:space="preserve">y </w:t>
            </w:r>
            <w:r w:rsidRPr="00DC0935">
              <w:rPr>
                <w:color w:val="000000"/>
                <w:sz w:val="20"/>
                <w:szCs w:val="20"/>
              </w:rPr>
              <w:t xml:space="preserve"> rekreacyjno-turystycznego </w:t>
            </w:r>
            <w:r>
              <w:rPr>
                <w:color w:val="000000"/>
                <w:sz w:val="20"/>
                <w:szCs w:val="20"/>
              </w:rPr>
              <w:t xml:space="preserve">i </w:t>
            </w:r>
            <w:r w:rsidRPr="00DC0935">
              <w:rPr>
                <w:color w:val="000000"/>
                <w:sz w:val="20"/>
                <w:szCs w:val="20"/>
              </w:rPr>
              <w:t>zjawisk</w:t>
            </w:r>
            <w:r>
              <w:rPr>
                <w:color w:val="000000"/>
                <w:sz w:val="20"/>
                <w:szCs w:val="20"/>
              </w:rPr>
              <w:t>a</w:t>
            </w:r>
            <w:r w:rsidRPr="00DC0935">
              <w:rPr>
                <w:color w:val="000000"/>
                <w:sz w:val="20"/>
                <w:szCs w:val="20"/>
              </w:rPr>
              <w:t xml:space="preserve"> turystyczn</w:t>
            </w:r>
            <w:r>
              <w:rPr>
                <w:color w:val="000000"/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 xml:space="preserve">; wypełnia podstawowe funkcje pilota i przewodnika turystycznego </w:t>
            </w:r>
          </w:p>
        </w:tc>
      </w:tr>
      <w:tr w:rsidR="005C6557" w:rsidRPr="0086216E" w14:paraId="4AC18191" w14:textId="77777777" w:rsidTr="0086216E">
        <w:trPr>
          <w:cantSplit/>
          <w:trHeight w:val="255"/>
        </w:trPr>
        <w:tc>
          <w:tcPr>
            <w:tcW w:w="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7E60C5" w14:textId="77777777" w:rsidR="005C6557" w:rsidRPr="0086216E" w:rsidRDefault="005C6557" w:rsidP="005C6557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34A58" w14:textId="77777777" w:rsidR="005C6557" w:rsidRPr="0086216E" w:rsidRDefault="005C6557" w:rsidP="005C6557">
            <w:pPr>
              <w:jc w:val="center"/>
              <w:rPr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3,5</w:t>
            </w:r>
          </w:p>
        </w:tc>
        <w:tc>
          <w:tcPr>
            <w:tcW w:w="8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7F792" w14:textId="77777777" w:rsidR="005C6557" w:rsidRPr="00BA4DE0" w:rsidRDefault="005C6557" w:rsidP="005C6557">
            <w:pPr>
              <w:tabs>
                <w:tab w:val="left" w:pos="-5814"/>
                <w:tab w:val="left" w:pos="0"/>
              </w:tabs>
              <w:overflowPunct w:val="0"/>
              <w:autoSpaceDE w:val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</w:t>
            </w:r>
            <w:r w:rsidRPr="00DC0935">
              <w:rPr>
                <w:color w:val="000000"/>
                <w:sz w:val="20"/>
                <w:szCs w:val="20"/>
              </w:rPr>
              <w:t>rzeprowadz</w:t>
            </w:r>
            <w:r>
              <w:rPr>
                <w:color w:val="000000"/>
                <w:sz w:val="20"/>
                <w:szCs w:val="20"/>
              </w:rPr>
              <w:t xml:space="preserve">a </w:t>
            </w:r>
            <w:r w:rsidRPr="00DC0935">
              <w:rPr>
                <w:color w:val="000000"/>
                <w:sz w:val="20"/>
                <w:szCs w:val="20"/>
              </w:rPr>
              <w:t>obserwacj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terenow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obejmując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komponenty środowiska przyrodniczego i kulturowego</w:t>
            </w:r>
            <w:r>
              <w:rPr>
                <w:sz w:val="20"/>
                <w:szCs w:val="20"/>
              </w:rPr>
              <w:t xml:space="preserve"> wybranego </w:t>
            </w:r>
            <w:r w:rsidRPr="00095F58">
              <w:rPr>
                <w:sz w:val="20"/>
                <w:szCs w:val="20"/>
              </w:rPr>
              <w:t xml:space="preserve">obiektu </w:t>
            </w:r>
            <w:r>
              <w:rPr>
                <w:sz w:val="20"/>
                <w:szCs w:val="20"/>
              </w:rPr>
              <w:t xml:space="preserve">lub obszaru oraz </w:t>
            </w:r>
            <w:r w:rsidRPr="00DC0935">
              <w:rPr>
                <w:color w:val="000000"/>
                <w:sz w:val="20"/>
                <w:szCs w:val="20"/>
              </w:rPr>
              <w:t>interpret</w:t>
            </w:r>
            <w:r>
              <w:rPr>
                <w:color w:val="000000"/>
                <w:sz w:val="20"/>
                <w:szCs w:val="20"/>
              </w:rPr>
              <w:t>uje</w:t>
            </w:r>
            <w:r w:rsidRPr="00DC0935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 xml:space="preserve">w sposób prosty </w:t>
            </w:r>
            <w:r w:rsidRPr="00DC0935">
              <w:rPr>
                <w:color w:val="000000"/>
                <w:sz w:val="20"/>
                <w:szCs w:val="20"/>
              </w:rPr>
              <w:t>zjawisk</w:t>
            </w:r>
            <w:r>
              <w:rPr>
                <w:color w:val="000000"/>
                <w:sz w:val="20"/>
                <w:szCs w:val="20"/>
              </w:rPr>
              <w:t>a</w:t>
            </w:r>
            <w:r w:rsidRPr="00DC0935">
              <w:rPr>
                <w:color w:val="000000"/>
                <w:sz w:val="20"/>
                <w:szCs w:val="20"/>
              </w:rPr>
              <w:t xml:space="preserve"> przyrodnicz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i społeczno-ekonomiczn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w powiązaniu z aspektami turystycznymi</w:t>
            </w:r>
            <w:r>
              <w:rPr>
                <w:sz w:val="20"/>
                <w:szCs w:val="20"/>
              </w:rPr>
              <w:t>; wypełnia funkcje pilota i przewodnika turystycznego</w:t>
            </w:r>
          </w:p>
        </w:tc>
      </w:tr>
      <w:tr w:rsidR="005C6557" w:rsidRPr="0086216E" w14:paraId="50A85FE5" w14:textId="77777777" w:rsidTr="0086216E">
        <w:trPr>
          <w:cantSplit/>
          <w:trHeight w:val="255"/>
        </w:trPr>
        <w:tc>
          <w:tcPr>
            <w:tcW w:w="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C94764F" w14:textId="77777777" w:rsidR="005C6557" w:rsidRPr="0086216E" w:rsidRDefault="005C6557" w:rsidP="005C6557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B9E59" w14:textId="77777777" w:rsidR="005C6557" w:rsidRPr="0086216E" w:rsidRDefault="005C6557" w:rsidP="005C6557">
            <w:pPr>
              <w:jc w:val="center"/>
              <w:rPr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8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69AAB" w14:textId="77777777" w:rsidR="005C6557" w:rsidRPr="00BA4DE0" w:rsidRDefault="005C6557" w:rsidP="005C6557">
            <w:pPr>
              <w:jc w:val="both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</w:t>
            </w:r>
            <w:r w:rsidRPr="00DC0935">
              <w:rPr>
                <w:color w:val="000000"/>
                <w:sz w:val="20"/>
                <w:szCs w:val="20"/>
              </w:rPr>
              <w:t>rzeprowadz</w:t>
            </w:r>
            <w:r>
              <w:rPr>
                <w:color w:val="000000"/>
                <w:sz w:val="20"/>
                <w:szCs w:val="20"/>
              </w:rPr>
              <w:t xml:space="preserve">a w sposób optymalny </w:t>
            </w:r>
            <w:r w:rsidRPr="00DC0935">
              <w:rPr>
                <w:color w:val="000000"/>
                <w:sz w:val="20"/>
                <w:szCs w:val="20"/>
              </w:rPr>
              <w:t>obserwacj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terenow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obejmując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komponenty środowiska przyrodniczego i kulturowego</w:t>
            </w:r>
            <w:r>
              <w:rPr>
                <w:sz w:val="20"/>
                <w:szCs w:val="20"/>
              </w:rPr>
              <w:t xml:space="preserve"> wybranego </w:t>
            </w:r>
            <w:r w:rsidRPr="00095F58">
              <w:rPr>
                <w:sz w:val="20"/>
                <w:szCs w:val="20"/>
              </w:rPr>
              <w:t xml:space="preserve">obiektu </w:t>
            </w:r>
            <w:r>
              <w:rPr>
                <w:sz w:val="20"/>
                <w:szCs w:val="20"/>
              </w:rPr>
              <w:t xml:space="preserve">lub obszaru oraz </w:t>
            </w:r>
            <w:r w:rsidRPr="00DC0935">
              <w:rPr>
                <w:color w:val="000000"/>
                <w:sz w:val="20"/>
                <w:szCs w:val="20"/>
              </w:rPr>
              <w:t>interpret</w:t>
            </w:r>
            <w:r>
              <w:rPr>
                <w:color w:val="000000"/>
                <w:sz w:val="20"/>
                <w:szCs w:val="20"/>
              </w:rPr>
              <w:t>uje</w:t>
            </w:r>
            <w:r w:rsidRPr="00DC0935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 xml:space="preserve">i ocenia </w:t>
            </w:r>
            <w:r w:rsidRPr="00DC0935">
              <w:rPr>
                <w:color w:val="000000"/>
                <w:sz w:val="20"/>
                <w:szCs w:val="20"/>
              </w:rPr>
              <w:t>zjawisk</w:t>
            </w:r>
            <w:r>
              <w:rPr>
                <w:color w:val="000000"/>
                <w:sz w:val="20"/>
                <w:szCs w:val="20"/>
              </w:rPr>
              <w:t>a</w:t>
            </w:r>
            <w:r w:rsidRPr="00DC0935">
              <w:rPr>
                <w:color w:val="000000"/>
                <w:sz w:val="20"/>
                <w:szCs w:val="20"/>
              </w:rPr>
              <w:t xml:space="preserve"> przyrodnicz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i społeczno-ekonomiczn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w powiązaniu z aspektami turystycznymi</w:t>
            </w:r>
            <w:r>
              <w:rPr>
                <w:color w:val="000000"/>
                <w:sz w:val="20"/>
                <w:szCs w:val="20"/>
              </w:rPr>
              <w:t xml:space="preserve">; określa potencjał </w:t>
            </w:r>
            <w:r w:rsidRPr="00DC0935">
              <w:rPr>
                <w:color w:val="000000"/>
                <w:sz w:val="20"/>
                <w:szCs w:val="20"/>
              </w:rPr>
              <w:t>rekreacyjno-turystyczn</w:t>
            </w:r>
            <w:r>
              <w:rPr>
                <w:color w:val="000000"/>
                <w:sz w:val="20"/>
                <w:szCs w:val="20"/>
              </w:rPr>
              <w:t>y obszaru</w:t>
            </w:r>
            <w:r>
              <w:rPr>
                <w:sz w:val="20"/>
                <w:szCs w:val="20"/>
              </w:rPr>
              <w:t>; wywiązuje się z funkcji pilota i przewodnika turystycznego</w:t>
            </w:r>
          </w:p>
        </w:tc>
      </w:tr>
      <w:tr w:rsidR="005C6557" w:rsidRPr="0086216E" w14:paraId="1BDCFA21" w14:textId="77777777" w:rsidTr="0086216E">
        <w:trPr>
          <w:cantSplit/>
          <w:trHeight w:val="255"/>
        </w:trPr>
        <w:tc>
          <w:tcPr>
            <w:tcW w:w="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73C2DC" w14:textId="77777777" w:rsidR="005C6557" w:rsidRPr="0086216E" w:rsidRDefault="005C6557" w:rsidP="005C6557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756A1" w14:textId="77777777" w:rsidR="005C6557" w:rsidRPr="0086216E" w:rsidRDefault="005C6557" w:rsidP="005C6557">
            <w:pPr>
              <w:jc w:val="center"/>
              <w:rPr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4,5</w:t>
            </w:r>
          </w:p>
        </w:tc>
        <w:tc>
          <w:tcPr>
            <w:tcW w:w="8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316C2" w14:textId="77777777" w:rsidR="005C6557" w:rsidRPr="00F12571" w:rsidRDefault="005C6557" w:rsidP="005C6557">
            <w:pPr>
              <w:jc w:val="both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</w:t>
            </w:r>
            <w:r w:rsidRPr="00DC0935">
              <w:rPr>
                <w:color w:val="000000"/>
                <w:sz w:val="20"/>
                <w:szCs w:val="20"/>
              </w:rPr>
              <w:t>rzeprowadz</w:t>
            </w:r>
            <w:r>
              <w:rPr>
                <w:color w:val="000000"/>
                <w:sz w:val="20"/>
                <w:szCs w:val="20"/>
              </w:rPr>
              <w:t xml:space="preserve">a w sposób szczegółowy </w:t>
            </w:r>
            <w:r w:rsidRPr="00DC0935">
              <w:rPr>
                <w:color w:val="000000"/>
                <w:sz w:val="20"/>
                <w:szCs w:val="20"/>
              </w:rPr>
              <w:t>obserwacj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terenow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obejmując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komponenty środowiska przyrodniczego i kulturowego</w:t>
            </w:r>
            <w:r>
              <w:rPr>
                <w:sz w:val="20"/>
                <w:szCs w:val="20"/>
              </w:rPr>
              <w:t xml:space="preserve"> wybranego </w:t>
            </w:r>
            <w:r w:rsidRPr="00095F58">
              <w:rPr>
                <w:sz w:val="20"/>
                <w:szCs w:val="20"/>
              </w:rPr>
              <w:t xml:space="preserve">obiektu </w:t>
            </w:r>
            <w:r>
              <w:rPr>
                <w:sz w:val="20"/>
                <w:szCs w:val="20"/>
              </w:rPr>
              <w:t xml:space="preserve">lub obszaru oraz dokładnie </w:t>
            </w:r>
            <w:r w:rsidRPr="00DC0935">
              <w:rPr>
                <w:color w:val="000000"/>
                <w:sz w:val="20"/>
                <w:szCs w:val="20"/>
              </w:rPr>
              <w:t>interpret</w:t>
            </w:r>
            <w:r>
              <w:rPr>
                <w:color w:val="000000"/>
                <w:sz w:val="20"/>
                <w:szCs w:val="20"/>
              </w:rPr>
              <w:t>uje</w:t>
            </w:r>
            <w:r w:rsidRPr="00DC0935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 xml:space="preserve">i ocenia </w:t>
            </w:r>
            <w:r w:rsidRPr="00DC0935">
              <w:rPr>
                <w:color w:val="000000"/>
                <w:sz w:val="20"/>
                <w:szCs w:val="20"/>
              </w:rPr>
              <w:t>zjawisk</w:t>
            </w:r>
            <w:r>
              <w:rPr>
                <w:color w:val="000000"/>
                <w:sz w:val="20"/>
                <w:szCs w:val="20"/>
              </w:rPr>
              <w:t>a</w:t>
            </w:r>
            <w:r w:rsidRPr="00DC0935">
              <w:rPr>
                <w:color w:val="000000"/>
                <w:sz w:val="20"/>
                <w:szCs w:val="20"/>
              </w:rPr>
              <w:t xml:space="preserve"> przyrodnicz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i społeczno-ekonomiczn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w powiązaniu z aspektami turystycznymi</w:t>
            </w:r>
            <w:r>
              <w:rPr>
                <w:color w:val="000000"/>
                <w:sz w:val="20"/>
                <w:szCs w:val="20"/>
              </w:rPr>
              <w:t xml:space="preserve">; precyzyjnie określa potencjał </w:t>
            </w:r>
            <w:r w:rsidRPr="00DC0935">
              <w:rPr>
                <w:color w:val="000000"/>
                <w:sz w:val="20"/>
                <w:szCs w:val="20"/>
              </w:rPr>
              <w:t>rekreacyjno-turystyczn</w:t>
            </w:r>
            <w:r>
              <w:rPr>
                <w:color w:val="000000"/>
                <w:sz w:val="20"/>
                <w:szCs w:val="20"/>
              </w:rPr>
              <w:t>y obszaru</w:t>
            </w:r>
            <w:r>
              <w:rPr>
                <w:sz w:val="20"/>
                <w:szCs w:val="20"/>
              </w:rPr>
              <w:t>; z zaangażowaniem wypełnia obowiązki pilota i przewodnika turystycznego</w:t>
            </w:r>
            <w:r w:rsidRPr="00F12571">
              <w:rPr>
                <w:sz w:val="20"/>
                <w:szCs w:val="20"/>
              </w:rPr>
              <w:t xml:space="preserve"> </w:t>
            </w:r>
          </w:p>
        </w:tc>
      </w:tr>
      <w:tr w:rsidR="005C6557" w:rsidRPr="0086216E" w14:paraId="3AF83323" w14:textId="77777777" w:rsidTr="0086216E">
        <w:trPr>
          <w:cantSplit/>
          <w:trHeight w:val="255"/>
        </w:trPr>
        <w:tc>
          <w:tcPr>
            <w:tcW w:w="7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492E4" w14:textId="77777777" w:rsidR="005C6557" w:rsidRPr="0086216E" w:rsidRDefault="005C6557" w:rsidP="005C6557">
            <w:pPr>
              <w:rPr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3F292" w14:textId="77777777" w:rsidR="005C6557" w:rsidRPr="0086216E" w:rsidRDefault="005C6557" w:rsidP="005C6557">
            <w:pPr>
              <w:jc w:val="center"/>
              <w:rPr>
                <w:b/>
                <w:sz w:val="20"/>
                <w:szCs w:val="20"/>
              </w:rPr>
            </w:pPr>
            <w:r w:rsidRPr="0086216E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8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D984A" w14:textId="77777777" w:rsidR="005C6557" w:rsidRPr="00F12571" w:rsidRDefault="005C6557" w:rsidP="00BD4BDA">
            <w:pPr>
              <w:jc w:val="both"/>
              <w:rPr>
                <w:sz w:val="20"/>
                <w:szCs w:val="20"/>
              </w:rPr>
            </w:pPr>
            <w:r w:rsidRPr="00F12571">
              <w:rPr>
                <w:sz w:val="20"/>
                <w:szCs w:val="20"/>
              </w:rPr>
              <w:t xml:space="preserve">w sposób krytyczny </w:t>
            </w:r>
            <w:r>
              <w:rPr>
                <w:color w:val="000000"/>
                <w:sz w:val="20"/>
                <w:szCs w:val="20"/>
              </w:rPr>
              <w:t>p</w:t>
            </w:r>
            <w:r w:rsidRPr="00DC0935">
              <w:rPr>
                <w:color w:val="000000"/>
                <w:sz w:val="20"/>
                <w:szCs w:val="20"/>
              </w:rPr>
              <w:t>rzeprowadz</w:t>
            </w:r>
            <w:r>
              <w:rPr>
                <w:color w:val="000000"/>
                <w:sz w:val="20"/>
                <w:szCs w:val="20"/>
              </w:rPr>
              <w:t xml:space="preserve">a </w:t>
            </w:r>
            <w:r w:rsidRPr="00DC0935">
              <w:rPr>
                <w:color w:val="000000"/>
                <w:sz w:val="20"/>
                <w:szCs w:val="20"/>
              </w:rPr>
              <w:t>obserwacj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terenow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obejmując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komponenty środowiska przyrodniczego i kulturowego</w:t>
            </w:r>
            <w:r>
              <w:rPr>
                <w:sz w:val="20"/>
                <w:szCs w:val="20"/>
              </w:rPr>
              <w:t xml:space="preserve"> wybranego </w:t>
            </w:r>
            <w:r w:rsidRPr="00095F58">
              <w:rPr>
                <w:sz w:val="20"/>
                <w:szCs w:val="20"/>
              </w:rPr>
              <w:t xml:space="preserve">obiektu </w:t>
            </w:r>
            <w:r>
              <w:rPr>
                <w:sz w:val="20"/>
                <w:szCs w:val="20"/>
              </w:rPr>
              <w:t xml:space="preserve">lub obszaru oraz dokładnie </w:t>
            </w:r>
            <w:r w:rsidRPr="00DC0935">
              <w:rPr>
                <w:color w:val="000000"/>
                <w:sz w:val="20"/>
                <w:szCs w:val="20"/>
              </w:rPr>
              <w:t>interpret</w:t>
            </w:r>
            <w:r>
              <w:rPr>
                <w:color w:val="000000"/>
                <w:sz w:val="20"/>
                <w:szCs w:val="20"/>
              </w:rPr>
              <w:t>uje</w:t>
            </w:r>
            <w:r w:rsidRPr="00DC0935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 xml:space="preserve">i ocenia </w:t>
            </w:r>
            <w:r w:rsidRPr="00DC0935">
              <w:rPr>
                <w:color w:val="000000"/>
                <w:sz w:val="20"/>
                <w:szCs w:val="20"/>
              </w:rPr>
              <w:t>zjawisk</w:t>
            </w:r>
            <w:r>
              <w:rPr>
                <w:color w:val="000000"/>
                <w:sz w:val="20"/>
                <w:szCs w:val="20"/>
              </w:rPr>
              <w:t>a</w:t>
            </w:r>
            <w:r w:rsidRPr="00DC0935">
              <w:rPr>
                <w:color w:val="000000"/>
                <w:sz w:val="20"/>
                <w:szCs w:val="20"/>
              </w:rPr>
              <w:t xml:space="preserve"> przyrodnicz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i społeczno-ekonomiczn</w:t>
            </w:r>
            <w:r>
              <w:rPr>
                <w:color w:val="000000"/>
                <w:sz w:val="20"/>
                <w:szCs w:val="20"/>
              </w:rPr>
              <w:t>e</w:t>
            </w:r>
            <w:r w:rsidRPr="00DC0935">
              <w:rPr>
                <w:color w:val="000000"/>
                <w:sz w:val="20"/>
                <w:szCs w:val="20"/>
              </w:rPr>
              <w:t xml:space="preserve"> w powiązaniu z aspektami turystycznymi</w:t>
            </w:r>
            <w:r>
              <w:rPr>
                <w:color w:val="000000"/>
                <w:sz w:val="20"/>
                <w:szCs w:val="20"/>
              </w:rPr>
              <w:t xml:space="preserve">; precyzyjnie określa potencjał </w:t>
            </w:r>
            <w:r w:rsidRPr="00DC0935">
              <w:rPr>
                <w:color w:val="000000"/>
                <w:sz w:val="20"/>
                <w:szCs w:val="20"/>
              </w:rPr>
              <w:t>rekreacyjno-turystyczn</w:t>
            </w:r>
            <w:r>
              <w:rPr>
                <w:color w:val="000000"/>
                <w:sz w:val="20"/>
                <w:szCs w:val="20"/>
              </w:rPr>
              <w:t>y obszaru</w:t>
            </w:r>
            <w:r>
              <w:rPr>
                <w:sz w:val="20"/>
                <w:szCs w:val="20"/>
              </w:rPr>
              <w:t xml:space="preserve">; z zaangażowaniem </w:t>
            </w:r>
            <w:r w:rsidR="00BD4BDA">
              <w:rPr>
                <w:sz w:val="20"/>
                <w:szCs w:val="20"/>
              </w:rPr>
              <w:t xml:space="preserve">i </w:t>
            </w:r>
            <w:r w:rsidR="00BD4BDA" w:rsidRPr="00F12571">
              <w:rPr>
                <w:sz w:val="20"/>
                <w:szCs w:val="20"/>
              </w:rPr>
              <w:t xml:space="preserve">na wysokim poziomie </w:t>
            </w:r>
            <w:r>
              <w:rPr>
                <w:sz w:val="20"/>
                <w:szCs w:val="20"/>
              </w:rPr>
              <w:t>wypełnia obowiązki pilota i przewodnika turystycznego</w:t>
            </w:r>
            <w:r w:rsidR="00BD4BDA">
              <w:rPr>
                <w:sz w:val="20"/>
                <w:szCs w:val="20"/>
              </w:rPr>
              <w:t xml:space="preserve">. </w:t>
            </w:r>
          </w:p>
        </w:tc>
      </w:tr>
    </w:tbl>
    <w:p w14:paraId="5ECEA0E7" w14:textId="77777777" w:rsidR="0086216E" w:rsidRPr="009E7E11" w:rsidRDefault="0086216E" w:rsidP="00311E11">
      <w:pPr>
        <w:rPr>
          <w:sz w:val="10"/>
          <w:szCs w:val="10"/>
        </w:rPr>
      </w:pPr>
    </w:p>
    <w:p w14:paraId="37FF99EE" w14:textId="77777777" w:rsidR="00311E11" w:rsidRDefault="00311E11" w:rsidP="00311E11">
      <w:pPr>
        <w:numPr>
          <w:ilvl w:val="0"/>
          <w:numId w:val="1"/>
        </w:numPr>
        <w:rPr>
          <w:b/>
          <w:sz w:val="18"/>
          <w:szCs w:val="18"/>
        </w:rPr>
      </w:pPr>
      <w:r w:rsidRPr="003C7BD9">
        <w:rPr>
          <w:b/>
          <w:sz w:val="18"/>
          <w:szCs w:val="18"/>
        </w:rPr>
        <w:t>BILANS PUNKTÓW ECTS – NAKŁAD PRACY STUDENTA</w:t>
      </w:r>
    </w:p>
    <w:p w14:paraId="63C11B65" w14:textId="77777777" w:rsidR="008618D6" w:rsidRPr="009E7E11" w:rsidRDefault="008618D6" w:rsidP="008618D6">
      <w:pPr>
        <w:ind w:left="720" w:hanging="720"/>
        <w:rPr>
          <w:b/>
          <w:sz w:val="10"/>
          <w:szCs w:val="10"/>
          <w:lang w:eastAsia="pl-PL"/>
        </w:rPr>
      </w:pPr>
    </w:p>
    <w:p w14:paraId="0244ED07" w14:textId="77777777" w:rsidR="008618D6" w:rsidRDefault="008618D6" w:rsidP="008618D6">
      <w:pPr>
        <w:ind w:left="720"/>
        <w:rPr>
          <w:b/>
          <w:sz w:val="20"/>
          <w:szCs w:val="20"/>
          <w:lang w:eastAsia="pl-PL"/>
        </w:rPr>
      </w:pPr>
    </w:p>
    <w:tbl>
      <w:tblPr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29"/>
        <w:gridCol w:w="1476"/>
        <w:gridCol w:w="1476"/>
      </w:tblGrid>
      <w:tr w:rsidR="000C2C15" w:rsidRPr="00BA4DE0" w14:paraId="03DF96E6" w14:textId="77777777" w:rsidTr="0027410B">
        <w:trPr>
          <w:trHeight w:val="284"/>
        </w:trPr>
        <w:tc>
          <w:tcPr>
            <w:tcW w:w="68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5D845" w14:textId="77777777" w:rsidR="000C2C15" w:rsidRPr="00BA4DE0" w:rsidRDefault="000C2C15" w:rsidP="0027410B">
            <w:pPr>
              <w:jc w:val="center"/>
              <w:rPr>
                <w:b/>
                <w:sz w:val="20"/>
                <w:szCs w:val="20"/>
              </w:rPr>
            </w:pPr>
            <w:r w:rsidRPr="00BA4DE0">
              <w:rPr>
                <w:b/>
                <w:sz w:val="20"/>
                <w:szCs w:val="20"/>
              </w:rPr>
              <w:t>Kategoria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6A7C8" w14:textId="77777777" w:rsidR="000C2C15" w:rsidRPr="00BA4DE0" w:rsidRDefault="000C2C15" w:rsidP="0027410B">
            <w:pPr>
              <w:jc w:val="center"/>
              <w:rPr>
                <w:b/>
                <w:sz w:val="20"/>
                <w:szCs w:val="20"/>
              </w:rPr>
            </w:pPr>
            <w:r w:rsidRPr="00BA4DE0">
              <w:rPr>
                <w:b/>
                <w:sz w:val="20"/>
                <w:szCs w:val="20"/>
              </w:rPr>
              <w:t>Obciążenie studenta</w:t>
            </w:r>
          </w:p>
        </w:tc>
      </w:tr>
      <w:tr w:rsidR="000C2C15" w:rsidRPr="00BA4DE0" w14:paraId="16DF73D3" w14:textId="77777777" w:rsidTr="0027410B">
        <w:trPr>
          <w:trHeight w:val="284"/>
        </w:trPr>
        <w:tc>
          <w:tcPr>
            <w:tcW w:w="68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CB71E" w14:textId="77777777" w:rsidR="000C2C15" w:rsidRPr="00BA4DE0" w:rsidRDefault="000C2C15" w:rsidP="0027410B">
            <w:pPr>
              <w:rPr>
                <w:b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D145" w14:textId="77777777" w:rsidR="000C2C15" w:rsidRPr="00BA4DE0" w:rsidRDefault="000C2C15" w:rsidP="0027410B">
            <w:pPr>
              <w:jc w:val="center"/>
              <w:rPr>
                <w:b/>
                <w:sz w:val="20"/>
                <w:szCs w:val="20"/>
              </w:rPr>
            </w:pPr>
            <w:r w:rsidRPr="00BA4DE0">
              <w:rPr>
                <w:b/>
                <w:sz w:val="20"/>
                <w:szCs w:val="20"/>
              </w:rPr>
              <w:t>Studia</w:t>
            </w:r>
          </w:p>
          <w:p w14:paraId="21DDEF9A" w14:textId="77777777" w:rsidR="000C2C15" w:rsidRPr="00BA4DE0" w:rsidRDefault="000C2C15" w:rsidP="0027410B">
            <w:pPr>
              <w:jc w:val="center"/>
              <w:rPr>
                <w:b/>
                <w:sz w:val="20"/>
                <w:szCs w:val="20"/>
              </w:rPr>
            </w:pPr>
            <w:r w:rsidRPr="00BA4DE0">
              <w:rPr>
                <w:b/>
                <w:sz w:val="20"/>
                <w:szCs w:val="20"/>
              </w:rPr>
              <w:t>stacjonarne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DAEE0" w14:textId="77777777" w:rsidR="000C2C15" w:rsidRPr="00BA4DE0" w:rsidRDefault="000C2C15" w:rsidP="0027410B">
            <w:pPr>
              <w:jc w:val="center"/>
              <w:rPr>
                <w:b/>
                <w:sz w:val="20"/>
                <w:szCs w:val="20"/>
              </w:rPr>
            </w:pPr>
            <w:r w:rsidRPr="00BA4DE0">
              <w:rPr>
                <w:b/>
                <w:sz w:val="20"/>
                <w:szCs w:val="20"/>
              </w:rPr>
              <w:t>Studia</w:t>
            </w:r>
          </w:p>
          <w:p w14:paraId="0B6AAF9B" w14:textId="77777777" w:rsidR="000C2C15" w:rsidRPr="00BA4DE0" w:rsidRDefault="000C2C15" w:rsidP="0027410B">
            <w:pPr>
              <w:jc w:val="center"/>
              <w:rPr>
                <w:b/>
                <w:sz w:val="20"/>
                <w:szCs w:val="20"/>
              </w:rPr>
            </w:pPr>
            <w:r w:rsidRPr="00BA4DE0">
              <w:rPr>
                <w:b/>
                <w:sz w:val="20"/>
                <w:szCs w:val="20"/>
              </w:rPr>
              <w:t>niestacjonarne</w:t>
            </w:r>
          </w:p>
        </w:tc>
      </w:tr>
      <w:tr w:rsidR="000C2C15" w:rsidRPr="00BA4DE0" w14:paraId="148BC6F6" w14:textId="77777777" w:rsidTr="0027410B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56B2711" w14:textId="77777777" w:rsidR="000C2C15" w:rsidRPr="00BA4DE0" w:rsidRDefault="000C2C15" w:rsidP="0027410B">
            <w:pPr>
              <w:rPr>
                <w:i/>
                <w:sz w:val="20"/>
                <w:szCs w:val="20"/>
              </w:rPr>
            </w:pPr>
            <w:r w:rsidRPr="00BA4DE0">
              <w:rPr>
                <w:i/>
                <w:sz w:val="20"/>
                <w:szCs w:val="20"/>
              </w:rPr>
              <w:t>LICZBA GODZIN REALIZOWANYCH PRZY BEZPOŚREDNIM UDZIALE NAUCZYCIELA /GODZINY KONTAKTOWE/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AC6809B" w14:textId="77777777" w:rsidR="000C2C15" w:rsidRPr="00E5623E" w:rsidRDefault="000C2C15" w:rsidP="0027410B">
            <w:pPr>
              <w:snapToGri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C409473" w14:textId="77777777" w:rsidR="000C2C15" w:rsidRPr="00E5623E" w:rsidRDefault="000C2C15" w:rsidP="0027410B">
            <w:p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</w:tr>
      <w:tr w:rsidR="000C2C15" w:rsidRPr="00BA4DE0" w14:paraId="0B5E0FD0" w14:textId="77777777" w:rsidTr="0027410B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C9446" w14:textId="77777777" w:rsidR="000C2C15" w:rsidRPr="00BA4DE0" w:rsidRDefault="000C2C15" w:rsidP="0027410B">
            <w:pPr>
              <w:rPr>
                <w:i/>
                <w:sz w:val="20"/>
                <w:szCs w:val="20"/>
              </w:rPr>
            </w:pPr>
            <w:r w:rsidRPr="00BA4DE0">
              <w:rPr>
                <w:i/>
                <w:sz w:val="20"/>
                <w:szCs w:val="20"/>
              </w:rPr>
              <w:t>Udział w wykładach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11127" w14:textId="77777777" w:rsidR="000C2C15" w:rsidRPr="00E5623E" w:rsidRDefault="000C2C15" w:rsidP="0027410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BE933" w14:textId="77777777" w:rsidR="000C2C15" w:rsidRPr="00E5623E" w:rsidRDefault="000C2C15" w:rsidP="0027410B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0C2C15" w:rsidRPr="00BA4DE0" w14:paraId="712E6D21" w14:textId="77777777" w:rsidTr="0027410B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16093" w14:textId="77777777" w:rsidR="000C2C15" w:rsidRPr="00BA4DE0" w:rsidRDefault="000C2C15" w:rsidP="0027410B">
            <w:pPr>
              <w:rPr>
                <w:i/>
                <w:sz w:val="20"/>
                <w:szCs w:val="20"/>
              </w:rPr>
            </w:pPr>
            <w:r w:rsidRPr="00BA4DE0">
              <w:rPr>
                <w:i/>
                <w:sz w:val="20"/>
                <w:szCs w:val="20"/>
              </w:rPr>
              <w:t>Udział w konwersatoriach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2C238" w14:textId="77777777" w:rsidR="000C2C15" w:rsidRPr="00E5623E" w:rsidRDefault="000C2C15" w:rsidP="0027410B">
            <w:pPr>
              <w:snapToGri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19783" w14:textId="77777777" w:rsidR="000C2C15" w:rsidRPr="00E5623E" w:rsidRDefault="000C2C15" w:rsidP="0027410B">
            <w:p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</w:tr>
      <w:tr w:rsidR="000C2C15" w:rsidRPr="00BA4DE0" w14:paraId="47547333" w14:textId="77777777" w:rsidTr="0027410B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D8473" w14:textId="77777777" w:rsidR="000C2C15" w:rsidRPr="00BA4DE0" w:rsidRDefault="000C2C15" w:rsidP="0027410B">
            <w:pPr>
              <w:rPr>
                <w:i/>
                <w:sz w:val="20"/>
                <w:szCs w:val="20"/>
              </w:rPr>
            </w:pPr>
            <w:r w:rsidRPr="00BA4DE0">
              <w:rPr>
                <w:i/>
                <w:sz w:val="20"/>
                <w:szCs w:val="20"/>
              </w:rPr>
              <w:t>Udział w egzaminie/kolokwium zaliczeniowym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EF431" w14:textId="77777777" w:rsidR="000C2C15" w:rsidRPr="00BA4DE0" w:rsidRDefault="000C2C15" w:rsidP="002741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AA910" w14:textId="77777777" w:rsidR="000C2C15" w:rsidRPr="00BA4DE0" w:rsidRDefault="000C2C15" w:rsidP="0027410B">
            <w:pPr>
              <w:jc w:val="center"/>
              <w:rPr>
                <w:sz w:val="20"/>
                <w:szCs w:val="20"/>
              </w:rPr>
            </w:pPr>
          </w:p>
        </w:tc>
      </w:tr>
      <w:tr w:rsidR="000C2C15" w:rsidRPr="00BA4DE0" w14:paraId="6462AC80" w14:textId="77777777" w:rsidTr="0027410B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441B3" w14:textId="77777777" w:rsidR="000C2C15" w:rsidRPr="00BA4DE0" w:rsidRDefault="000C2C15" w:rsidP="0027410B">
            <w:pPr>
              <w:rPr>
                <w:i/>
                <w:sz w:val="20"/>
                <w:szCs w:val="20"/>
              </w:rPr>
            </w:pPr>
            <w:r w:rsidRPr="00BA4DE0">
              <w:rPr>
                <w:i/>
                <w:sz w:val="20"/>
                <w:szCs w:val="20"/>
              </w:rPr>
              <w:t>Inne (</w:t>
            </w:r>
            <w:r w:rsidRPr="00E5623E">
              <w:rPr>
                <w:i/>
                <w:sz w:val="20"/>
                <w:szCs w:val="20"/>
              </w:rPr>
              <w:t>e-learning)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91F29" w14:textId="77777777" w:rsidR="000C2C15" w:rsidRPr="00BA4DE0" w:rsidRDefault="000C2C15" w:rsidP="002741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D2509" w14:textId="77777777" w:rsidR="000C2C15" w:rsidRPr="00BA4DE0" w:rsidRDefault="000C2C15" w:rsidP="0027410B">
            <w:pPr>
              <w:jc w:val="center"/>
              <w:rPr>
                <w:sz w:val="20"/>
                <w:szCs w:val="20"/>
              </w:rPr>
            </w:pPr>
          </w:p>
        </w:tc>
      </w:tr>
      <w:tr w:rsidR="000C2C15" w:rsidRPr="00BA4DE0" w14:paraId="5CC1C6E2" w14:textId="77777777" w:rsidTr="0027410B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880895C" w14:textId="77777777" w:rsidR="000C2C15" w:rsidRPr="00BA4DE0" w:rsidRDefault="000C2C15" w:rsidP="0027410B">
            <w:pPr>
              <w:rPr>
                <w:i/>
                <w:sz w:val="20"/>
                <w:szCs w:val="20"/>
              </w:rPr>
            </w:pPr>
            <w:r w:rsidRPr="00BA4DE0">
              <w:rPr>
                <w:i/>
                <w:sz w:val="20"/>
                <w:szCs w:val="20"/>
              </w:rPr>
              <w:t>SAMODZIELNA PRACA STUDENTA /GODZINY NIEKONTAKTOWE/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622669D" w14:textId="77777777" w:rsidR="000C2C15" w:rsidRPr="00BA4DE0" w:rsidRDefault="000C2C15" w:rsidP="0027410B">
            <w:pPr>
              <w:jc w:val="center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30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0C766DB" w14:textId="77777777" w:rsidR="000C2C15" w:rsidRPr="00BA4DE0" w:rsidRDefault="000C2C15" w:rsidP="0027410B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</w:tr>
      <w:tr w:rsidR="000C2C15" w:rsidRPr="00BA4DE0" w14:paraId="64EC2363" w14:textId="77777777" w:rsidTr="0027410B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7B873" w14:textId="77777777" w:rsidR="000C2C15" w:rsidRPr="00BA4DE0" w:rsidRDefault="000C2C15" w:rsidP="0027410B">
            <w:pPr>
              <w:rPr>
                <w:i/>
                <w:sz w:val="20"/>
                <w:szCs w:val="20"/>
              </w:rPr>
            </w:pPr>
            <w:r w:rsidRPr="00BA4DE0">
              <w:rPr>
                <w:i/>
                <w:sz w:val="20"/>
                <w:szCs w:val="20"/>
              </w:rPr>
              <w:t xml:space="preserve">Przygotowanie do konwersatorium 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BE048" w14:textId="77777777" w:rsidR="000C2C15" w:rsidRPr="00BA4DE0" w:rsidRDefault="000C2C15" w:rsidP="0027410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7EF17" w14:textId="77777777" w:rsidR="000C2C15" w:rsidRPr="00BA4DE0" w:rsidRDefault="000C2C15" w:rsidP="0027410B">
            <w:pPr>
              <w:jc w:val="center"/>
              <w:rPr>
                <w:sz w:val="20"/>
                <w:szCs w:val="20"/>
              </w:rPr>
            </w:pPr>
          </w:p>
        </w:tc>
      </w:tr>
      <w:tr w:rsidR="000C2C15" w:rsidRPr="00BA4DE0" w14:paraId="2816012F" w14:textId="77777777" w:rsidTr="0027410B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68B98" w14:textId="77777777" w:rsidR="000C2C15" w:rsidRPr="00BA4DE0" w:rsidRDefault="000C2C15" w:rsidP="0027410B">
            <w:pPr>
              <w:rPr>
                <w:i/>
                <w:sz w:val="20"/>
                <w:szCs w:val="20"/>
              </w:rPr>
            </w:pPr>
            <w:r w:rsidRPr="00BA4DE0">
              <w:rPr>
                <w:i/>
                <w:sz w:val="20"/>
                <w:szCs w:val="20"/>
              </w:rPr>
              <w:t>Przygotowanie do egzaminu/kolokwium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61F02" w14:textId="77777777" w:rsidR="000C2C15" w:rsidRPr="00BA4DE0" w:rsidRDefault="000C2C15" w:rsidP="002741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072EF" w14:textId="77777777" w:rsidR="000C2C15" w:rsidRPr="00BA4DE0" w:rsidRDefault="000C2C15" w:rsidP="0027410B">
            <w:pPr>
              <w:jc w:val="center"/>
              <w:rPr>
                <w:sz w:val="20"/>
                <w:szCs w:val="20"/>
              </w:rPr>
            </w:pPr>
          </w:p>
        </w:tc>
      </w:tr>
      <w:tr w:rsidR="000C2C15" w:rsidRPr="00BA4DE0" w14:paraId="5B93B76B" w14:textId="77777777" w:rsidTr="0027410B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8310D" w14:textId="77777777" w:rsidR="000C2C15" w:rsidRPr="00BA4DE0" w:rsidRDefault="000C2C15" w:rsidP="0027410B">
            <w:pPr>
              <w:rPr>
                <w:i/>
                <w:sz w:val="20"/>
                <w:szCs w:val="20"/>
              </w:rPr>
            </w:pPr>
            <w:r w:rsidRPr="00BA4DE0">
              <w:rPr>
                <w:i/>
                <w:sz w:val="20"/>
                <w:szCs w:val="20"/>
              </w:rPr>
              <w:t>Opracowanie prezentacji multimedialnej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BCC7" w14:textId="77777777" w:rsidR="000C2C15" w:rsidRPr="00BA4DE0" w:rsidRDefault="000C2C15" w:rsidP="0027410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CFE48" w14:textId="77777777" w:rsidR="000C2C15" w:rsidRPr="00BA4DE0" w:rsidRDefault="000C2C15" w:rsidP="0027410B">
            <w:pPr>
              <w:jc w:val="center"/>
              <w:rPr>
                <w:sz w:val="20"/>
                <w:szCs w:val="20"/>
              </w:rPr>
            </w:pPr>
          </w:p>
        </w:tc>
      </w:tr>
      <w:tr w:rsidR="000C2C15" w:rsidRPr="00BA4DE0" w14:paraId="148412D0" w14:textId="77777777" w:rsidTr="0027410B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0649A" w14:textId="77777777" w:rsidR="000C2C15" w:rsidRPr="00E5623E" w:rsidRDefault="000C2C15" w:rsidP="0027410B">
            <w:pPr>
              <w:rPr>
                <w:i/>
                <w:sz w:val="20"/>
                <w:szCs w:val="20"/>
              </w:rPr>
            </w:pPr>
            <w:r w:rsidRPr="00E5623E">
              <w:rPr>
                <w:i/>
                <w:sz w:val="20"/>
                <w:szCs w:val="20"/>
              </w:rPr>
              <w:t>Inne (e-learning)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054E4" w14:textId="77777777" w:rsidR="000C2C15" w:rsidRPr="00BA4DE0" w:rsidRDefault="000C2C15" w:rsidP="002741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58CB6" w14:textId="77777777" w:rsidR="000C2C15" w:rsidRPr="00BA4DE0" w:rsidRDefault="000C2C15" w:rsidP="0027410B">
            <w:pPr>
              <w:jc w:val="center"/>
              <w:rPr>
                <w:sz w:val="20"/>
                <w:szCs w:val="20"/>
              </w:rPr>
            </w:pPr>
          </w:p>
        </w:tc>
      </w:tr>
      <w:tr w:rsidR="000C2C15" w:rsidRPr="00BA4DE0" w14:paraId="51352C43" w14:textId="77777777" w:rsidTr="0027410B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9D2703C" w14:textId="77777777" w:rsidR="000C2C15" w:rsidRPr="00BA4DE0" w:rsidRDefault="000C2C15" w:rsidP="0027410B">
            <w:pPr>
              <w:rPr>
                <w:b/>
                <w:i/>
                <w:sz w:val="20"/>
                <w:szCs w:val="20"/>
              </w:rPr>
            </w:pPr>
            <w:r w:rsidRPr="00BA4DE0">
              <w:rPr>
                <w:b/>
                <w:i/>
                <w:sz w:val="20"/>
                <w:szCs w:val="20"/>
              </w:rPr>
              <w:t>ŁĄCZNA LICZBA GODZIN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92869E5" w14:textId="77777777" w:rsidR="000C2C15" w:rsidRPr="00BA4DE0" w:rsidRDefault="000C2C15" w:rsidP="0027410B">
            <w:pPr>
              <w:jc w:val="center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60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E731D3A" w14:textId="77777777" w:rsidR="000C2C15" w:rsidRPr="00BA4DE0" w:rsidRDefault="000C2C15" w:rsidP="0027410B">
            <w:pPr>
              <w:jc w:val="center"/>
              <w:rPr>
                <w:b/>
                <w:i/>
                <w:sz w:val="20"/>
                <w:szCs w:val="20"/>
              </w:rPr>
            </w:pPr>
          </w:p>
        </w:tc>
      </w:tr>
      <w:tr w:rsidR="000C2C15" w:rsidRPr="00BA4DE0" w14:paraId="7B837995" w14:textId="77777777" w:rsidTr="0027410B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FEFD948" w14:textId="77777777" w:rsidR="000C2C15" w:rsidRPr="00BA4DE0" w:rsidRDefault="000C2C15" w:rsidP="0027410B">
            <w:pPr>
              <w:rPr>
                <w:b/>
                <w:sz w:val="20"/>
                <w:szCs w:val="20"/>
              </w:rPr>
            </w:pPr>
            <w:r w:rsidRPr="00BA4DE0">
              <w:rPr>
                <w:b/>
                <w:sz w:val="20"/>
                <w:szCs w:val="20"/>
              </w:rPr>
              <w:t>PUNKTY ECTS za przedmiot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F6FA248" w14:textId="77777777" w:rsidR="000C2C15" w:rsidRPr="00BA4DE0" w:rsidRDefault="000C2C15" w:rsidP="0027410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8B17933" w14:textId="77777777" w:rsidR="000C2C15" w:rsidRPr="00BA4DE0" w:rsidRDefault="000C2C15" w:rsidP="0027410B">
            <w:pPr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7DDC4415" w14:textId="77777777" w:rsidR="000C2C15" w:rsidRDefault="000C2C15" w:rsidP="00311E11">
      <w:pPr>
        <w:pStyle w:val="Bodytext30"/>
        <w:shd w:val="clear" w:color="auto" w:fill="auto"/>
        <w:tabs>
          <w:tab w:val="left" w:pos="655"/>
        </w:tabs>
        <w:spacing w:before="0" w:line="240" w:lineRule="auto"/>
        <w:ind w:right="20"/>
        <w:rPr>
          <w:b/>
          <w:i/>
          <w:sz w:val="18"/>
          <w:szCs w:val="18"/>
        </w:rPr>
      </w:pPr>
    </w:p>
    <w:p w14:paraId="062CDCAF" w14:textId="77777777" w:rsidR="00311E11" w:rsidRPr="003C7BD9" w:rsidRDefault="00311E11" w:rsidP="00311E11">
      <w:pPr>
        <w:pStyle w:val="Bodytext30"/>
        <w:shd w:val="clear" w:color="auto" w:fill="auto"/>
        <w:tabs>
          <w:tab w:val="left" w:pos="655"/>
        </w:tabs>
        <w:spacing w:before="0" w:line="240" w:lineRule="auto"/>
        <w:ind w:right="20"/>
        <w:rPr>
          <w:i/>
          <w:sz w:val="18"/>
          <w:szCs w:val="18"/>
        </w:rPr>
      </w:pPr>
      <w:r w:rsidRPr="003C7BD9">
        <w:rPr>
          <w:b/>
          <w:i/>
          <w:sz w:val="18"/>
          <w:szCs w:val="18"/>
        </w:rPr>
        <w:t>Przyjmuję do realizacji</w:t>
      </w:r>
      <w:r w:rsidRPr="003C7BD9">
        <w:rPr>
          <w:i/>
          <w:sz w:val="18"/>
          <w:szCs w:val="18"/>
        </w:rPr>
        <w:t xml:space="preserve">    </w:t>
      </w:r>
    </w:p>
    <w:p w14:paraId="021ACD37" w14:textId="77777777" w:rsidR="009E7E11" w:rsidRDefault="00311E11">
      <w:pPr>
        <w:rPr>
          <w:i/>
          <w:sz w:val="18"/>
          <w:szCs w:val="18"/>
        </w:rPr>
      </w:pPr>
      <w:r w:rsidRPr="003C7BD9">
        <w:rPr>
          <w:i/>
          <w:sz w:val="18"/>
          <w:szCs w:val="18"/>
        </w:rPr>
        <w:tab/>
      </w:r>
      <w:r w:rsidRPr="003C7BD9">
        <w:rPr>
          <w:i/>
          <w:sz w:val="18"/>
          <w:szCs w:val="18"/>
        </w:rPr>
        <w:tab/>
      </w:r>
    </w:p>
    <w:p w14:paraId="593F6DD4" w14:textId="77777777" w:rsidR="005B6124" w:rsidRDefault="00311E11">
      <w:r w:rsidRPr="003C7BD9">
        <w:rPr>
          <w:i/>
          <w:sz w:val="18"/>
          <w:szCs w:val="18"/>
        </w:rPr>
        <w:tab/>
        <w:t xml:space="preserve">             .......................................................................................................................</w:t>
      </w:r>
    </w:p>
    <w:sectPr w:rsidR="005B6124" w:rsidSect="009E7E11">
      <w:pgSz w:w="11906" w:h="16838"/>
      <w:pgMar w:top="851" w:right="1418" w:bottom="709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05EDB" w14:textId="77777777" w:rsidR="006801AE" w:rsidRDefault="006801AE" w:rsidP="008218B2">
      <w:r>
        <w:separator/>
      </w:r>
    </w:p>
  </w:endnote>
  <w:endnote w:type="continuationSeparator" w:id="0">
    <w:p w14:paraId="6955D6DF" w14:textId="77777777" w:rsidR="006801AE" w:rsidRDefault="006801AE" w:rsidP="008218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jaVu Sans">
    <w:charset w:val="EE"/>
    <w:family w:val="swiss"/>
    <w:pitch w:val="variable"/>
    <w:sig w:usb0="E7002EFF" w:usb1="D200FDFF" w:usb2="0A24602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0EA51" w14:textId="77777777" w:rsidR="006801AE" w:rsidRDefault="006801AE" w:rsidP="008218B2">
      <w:r>
        <w:separator/>
      </w:r>
    </w:p>
  </w:footnote>
  <w:footnote w:type="continuationSeparator" w:id="0">
    <w:p w14:paraId="6AF29D2B" w14:textId="77777777" w:rsidR="006801AE" w:rsidRDefault="006801AE" w:rsidP="008218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44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1473383"/>
    <w:multiLevelType w:val="multilevel"/>
    <w:tmpl w:val="AE2C5A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50FD3F90"/>
    <w:multiLevelType w:val="multilevel"/>
    <w:tmpl w:val="BDF014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4" w15:restartNumberingAfterBreak="0">
    <w:nsid w:val="674813DB"/>
    <w:multiLevelType w:val="multilevel"/>
    <w:tmpl w:val="AE2C5A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sDS1tDS0MLQ0tjBS0lEKTi0uzszPAymwrAUAGFL4YSwAAAA="/>
  </w:docVars>
  <w:rsids>
    <w:rsidRoot w:val="00BB0011"/>
    <w:rsid w:val="00026CC2"/>
    <w:rsid w:val="000C2C15"/>
    <w:rsid w:val="000D00B6"/>
    <w:rsid w:val="001E29C1"/>
    <w:rsid w:val="00311E11"/>
    <w:rsid w:val="00312F4B"/>
    <w:rsid w:val="004B1B9C"/>
    <w:rsid w:val="005141FE"/>
    <w:rsid w:val="00517AD6"/>
    <w:rsid w:val="005608F5"/>
    <w:rsid w:val="005A052C"/>
    <w:rsid w:val="005B6124"/>
    <w:rsid w:val="005C6557"/>
    <w:rsid w:val="006801AE"/>
    <w:rsid w:val="006D23FC"/>
    <w:rsid w:val="008218B2"/>
    <w:rsid w:val="008618D6"/>
    <w:rsid w:val="0086216E"/>
    <w:rsid w:val="00867F11"/>
    <w:rsid w:val="009E7E11"/>
    <w:rsid w:val="00B73320"/>
    <w:rsid w:val="00BB0011"/>
    <w:rsid w:val="00BD1D55"/>
    <w:rsid w:val="00BD4BDA"/>
    <w:rsid w:val="00CC79F3"/>
    <w:rsid w:val="00CD25F0"/>
    <w:rsid w:val="00DC0935"/>
    <w:rsid w:val="00DD34D6"/>
    <w:rsid w:val="00E1562B"/>
    <w:rsid w:val="00F036E2"/>
    <w:rsid w:val="00F530D4"/>
    <w:rsid w:val="00F9791E"/>
    <w:rsid w:val="00FF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;"/>
  <w14:docId w14:val="52E337D2"/>
  <w15:chartTrackingRefBased/>
  <w15:docId w15:val="{A076A8D0-23F2-4A48-9164-83DCB9889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rsid w:val="00DC0935"/>
    <w:pPr>
      <w:keepNext/>
      <w:autoSpaceDE w:val="0"/>
      <w:autoSpaceDN w:val="0"/>
      <w:jc w:val="center"/>
      <w:outlineLvl w:val="0"/>
    </w:pPr>
    <w:rPr>
      <w:b/>
      <w:bCs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DD34D6"/>
    <w:pPr>
      <w:keepNext/>
      <w:autoSpaceDE w:val="0"/>
      <w:autoSpaceDN w:val="0"/>
      <w:outlineLvl w:val="3"/>
    </w:pPr>
    <w:rPr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6z0">
    <w:name w:val="WW8Num6z0"/>
    <w:rPr>
      <w:rFonts w:ascii="Wingdings" w:hAnsi="Wingdings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8z0">
    <w:name w:val="WW8Num8z0"/>
    <w:rPr>
      <w:rFonts w:ascii="Wingdings" w:hAnsi="Wingdings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2z0">
    <w:name w:val="WW8Num12z0"/>
    <w:rPr>
      <w:rFonts w:ascii="Wingdings" w:hAnsi="Wingdings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0">
    <w:name w:val="WW8Num14z0"/>
    <w:rPr>
      <w:rFonts w:ascii="Wingdings" w:hAnsi="Wingdings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3">
    <w:name w:val="WW8Num14z3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Wingdings" w:hAnsi="Wingdings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Domylnaczcionkaakapitu1">
    <w:name w:val="Domyślna czcionka akapitu1"/>
  </w:style>
  <w:style w:type="character" w:customStyle="1" w:styleId="PodtytuZnak">
    <w:name w:val="Podtytuł Znak"/>
    <w:rPr>
      <w:rFonts w:ascii="Cambria" w:eastAsia="Times New Roman" w:hAnsi="Cambria" w:cs="Times New Roman"/>
      <w:sz w:val="24"/>
      <w:szCs w:val="24"/>
    </w:rPr>
  </w:style>
  <w:style w:type="character" w:customStyle="1" w:styleId="Tekstpodstawowy2Znak">
    <w:name w:val="Tekst podstawowy 2 Znak"/>
    <w:rPr>
      <w:bCs/>
      <w:sz w:val="24"/>
    </w:rPr>
  </w:style>
  <w:style w:type="character" w:styleId="Hipercze">
    <w:name w:val="Hyperlink"/>
    <w:rPr>
      <w:color w:val="0000FF"/>
      <w:u w:val="single"/>
    </w:rPr>
  </w:style>
  <w:style w:type="character" w:styleId="Pogrubienie">
    <w:name w:val="Strong"/>
    <w:qFormat/>
    <w:rPr>
      <w:b/>
      <w:bCs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</w:style>
  <w:style w:type="paragraph" w:customStyle="1" w:styleId="Podpis1">
    <w:name w:val="Podpis1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styleId="Tekstdymka">
    <w:name w:val="Balloon Text"/>
    <w:basedOn w:val="Normalny"/>
    <w:rPr>
      <w:rFonts w:ascii="Tahoma" w:hAnsi="Tahoma" w:cs="Tahoma"/>
      <w:sz w:val="16"/>
      <w:szCs w:val="16"/>
    </w:rPr>
  </w:style>
  <w:style w:type="paragraph" w:styleId="Podtytu">
    <w:name w:val="Subtitle"/>
    <w:basedOn w:val="Normalny"/>
    <w:next w:val="Normalny"/>
    <w:qFormat/>
    <w:pPr>
      <w:spacing w:after="60"/>
      <w:jc w:val="center"/>
    </w:pPr>
    <w:rPr>
      <w:rFonts w:ascii="Cambria" w:hAnsi="Cambria"/>
      <w:lang w:val="x-none"/>
    </w:rPr>
  </w:style>
  <w:style w:type="paragraph" w:customStyle="1" w:styleId="Tekstpodstawowy21">
    <w:name w:val="Tekst podstawowy 21"/>
    <w:basedOn w:val="Normalny"/>
    <w:pPr>
      <w:spacing w:line="120" w:lineRule="atLeast"/>
    </w:pPr>
    <w:rPr>
      <w:bCs/>
      <w:szCs w:val="20"/>
    </w:rPr>
  </w:style>
  <w:style w:type="paragraph" w:styleId="Akapitzlist">
    <w:name w:val="List Paragraph"/>
    <w:basedOn w:val="Normalny"/>
    <w:uiPriority w:val="34"/>
    <w:qFormat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Bodytext3">
    <w:name w:val="Body text (3)_"/>
    <w:link w:val="Bodytext30"/>
    <w:rsid w:val="005B6124"/>
    <w:rPr>
      <w:sz w:val="21"/>
      <w:szCs w:val="21"/>
      <w:shd w:val="clear" w:color="auto" w:fill="FFFFFF"/>
    </w:rPr>
  </w:style>
  <w:style w:type="paragraph" w:customStyle="1" w:styleId="Bodytext30">
    <w:name w:val="Body text (3)"/>
    <w:basedOn w:val="Normalny"/>
    <w:link w:val="Bodytext3"/>
    <w:rsid w:val="005B6124"/>
    <w:pPr>
      <w:shd w:val="clear" w:color="auto" w:fill="FFFFFF"/>
      <w:spacing w:before="120" w:line="293" w:lineRule="exact"/>
      <w:ind w:hanging="420"/>
      <w:jc w:val="both"/>
    </w:pPr>
    <w:rPr>
      <w:sz w:val="21"/>
      <w:szCs w:val="21"/>
      <w:lang w:eastAsia="pl-PL"/>
    </w:rPr>
  </w:style>
  <w:style w:type="paragraph" w:customStyle="1" w:styleId="Tekstpodstawowy22">
    <w:name w:val="Tekst podstawowy 22"/>
    <w:basedOn w:val="Normalny"/>
    <w:rsid w:val="00F9791E"/>
    <w:pPr>
      <w:suppressAutoHyphens/>
      <w:spacing w:after="120" w:line="480" w:lineRule="auto"/>
    </w:pPr>
    <w:rPr>
      <w:rFonts w:ascii="Calibri" w:eastAsia="Calibri" w:hAnsi="Calibri" w:cs="Calibri"/>
      <w:sz w:val="22"/>
      <w:szCs w:val="22"/>
    </w:rPr>
  </w:style>
  <w:style w:type="character" w:customStyle="1" w:styleId="Nagwek4Znak">
    <w:name w:val="Nagłówek 4 Znak"/>
    <w:basedOn w:val="Domylnaczcionkaakapitu"/>
    <w:link w:val="Nagwek4"/>
    <w:rsid w:val="00DD34D6"/>
    <w:rPr>
      <w:sz w:val="24"/>
      <w:szCs w:val="24"/>
    </w:rPr>
  </w:style>
  <w:style w:type="character" w:customStyle="1" w:styleId="wrtext">
    <w:name w:val="wrtext"/>
    <w:rsid w:val="00DD34D6"/>
  </w:style>
  <w:style w:type="paragraph" w:customStyle="1" w:styleId="Odpowiedzi">
    <w:name w:val="Odpowiedzi"/>
    <w:basedOn w:val="Normalny"/>
    <w:rsid w:val="00DD34D6"/>
    <w:pPr>
      <w:spacing w:before="40" w:after="40"/>
    </w:pPr>
    <w:rPr>
      <w:rFonts w:eastAsia="Calibri"/>
      <w:b/>
      <w:color w:val="000000"/>
      <w:sz w:val="20"/>
      <w:szCs w:val="22"/>
      <w:lang w:eastAsia="en-US"/>
    </w:rPr>
  </w:style>
  <w:style w:type="character" w:customStyle="1" w:styleId="Nagwek1Znak">
    <w:name w:val="Nagłówek 1 Znak"/>
    <w:basedOn w:val="Domylnaczcionkaakapitu"/>
    <w:link w:val="Nagwek1"/>
    <w:rsid w:val="00DC0935"/>
    <w:rPr>
      <w:b/>
      <w:bCs/>
      <w:sz w:val="24"/>
      <w:szCs w:val="24"/>
    </w:rPr>
  </w:style>
  <w:style w:type="paragraph" w:customStyle="1" w:styleId="Styl1">
    <w:name w:val="Styl1"/>
    <w:basedOn w:val="Tytu"/>
    <w:uiPriority w:val="99"/>
    <w:rsid w:val="00DC0935"/>
    <w:pPr>
      <w:spacing w:before="240" w:after="240"/>
      <w:contextualSpacing w:val="0"/>
      <w:outlineLvl w:val="0"/>
    </w:pPr>
    <w:rPr>
      <w:rFonts w:ascii="Arial" w:eastAsia="Calibri" w:hAnsi="Arial" w:cs="Times New Roman"/>
      <w:b/>
      <w:bCs/>
      <w:spacing w:val="0"/>
      <w:sz w:val="22"/>
      <w:szCs w:val="22"/>
      <w:lang w:eastAsia="en-US"/>
    </w:rPr>
  </w:style>
  <w:style w:type="paragraph" w:styleId="Tytu">
    <w:name w:val="Title"/>
    <w:basedOn w:val="Normalny"/>
    <w:next w:val="Normalny"/>
    <w:link w:val="TytuZnak"/>
    <w:uiPriority w:val="10"/>
    <w:qFormat/>
    <w:rsid w:val="00DC093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C0935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paragraph" w:customStyle="1" w:styleId="Podpunkty">
    <w:name w:val="Podpunkty"/>
    <w:basedOn w:val="Tekstpodstawowy"/>
    <w:rsid w:val="00DC0935"/>
    <w:rPr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8218B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218B2"/>
    <w:rPr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8218B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218B2"/>
    <w:rPr>
      <w:sz w:val="24"/>
      <w:szCs w:val="24"/>
      <w:lang w:eastAsia="ar-SA"/>
    </w:rPr>
  </w:style>
  <w:style w:type="character" w:customStyle="1" w:styleId="Bodytext2">
    <w:name w:val="Body text (2)_"/>
    <w:link w:val="Bodytext20"/>
    <w:rsid w:val="008218B2"/>
    <w:rPr>
      <w:sz w:val="19"/>
      <w:szCs w:val="19"/>
      <w:shd w:val="clear" w:color="auto" w:fill="FFFFFF"/>
    </w:rPr>
  </w:style>
  <w:style w:type="paragraph" w:customStyle="1" w:styleId="Bodytext20">
    <w:name w:val="Body text (2)"/>
    <w:basedOn w:val="Normalny"/>
    <w:link w:val="Bodytext2"/>
    <w:rsid w:val="008218B2"/>
    <w:pPr>
      <w:shd w:val="clear" w:color="auto" w:fill="FFFFFF"/>
      <w:spacing w:line="326" w:lineRule="exact"/>
      <w:ind w:hanging="200"/>
      <w:jc w:val="right"/>
    </w:pPr>
    <w:rPr>
      <w:sz w:val="19"/>
      <w:szCs w:val="19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4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66</Words>
  <Characters>6402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sylabusa UG</vt:lpstr>
    </vt:vector>
  </TitlesOfParts>
  <Company/>
  <LinksUpToDate>false</LinksUpToDate>
  <CharactersWithSpaces>7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sylabusa UG</dc:title>
  <dc:subject>dostosowanie do KRK</dc:subject>
  <dc:creator>grażyna szyling</dc:creator>
  <cp:keywords/>
  <cp:lastModifiedBy>Małgorzata Skowron</cp:lastModifiedBy>
  <cp:revision>4</cp:revision>
  <cp:lastPrinted>2012-04-29T09:28:00Z</cp:lastPrinted>
  <dcterms:created xsi:type="dcterms:W3CDTF">2021-06-11T08:17:00Z</dcterms:created>
  <dcterms:modified xsi:type="dcterms:W3CDTF">2021-06-18T10:02:00Z</dcterms:modified>
</cp:coreProperties>
</file>